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D6555" w:rsidP="00DE2027" w:rsidRDefault="00096CAE" w14:paraId="3B952319" w14:textId="77777777">
      <w:pPr>
        <w:spacing w:after="0" w:line="240" w:lineRule="auto"/>
        <w:ind w:left="0" w:firstLine="0"/>
      </w:pPr>
      <w:r>
        <w:rPr>
          <w:b/>
          <w:sz w:val="28"/>
        </w:rPr>
        <w:t xml:space="preserve"> </w:t>
      </w:r>
    </w:p>
    <w:p w:rsidR="000D6555" w:rsidP="00DE2027" w:rsidRDefault="00DE2027" w14:paraId="637052D7" w14:textId="7D0533B3">
      <w:pPr>
        <w:spacing w:after="0" w:line="240" w:lineRule="auto"/>
        <w:ind w:left="0" w:firstLine="0"/>
        <w:jc w:val="center"/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4B9D66D1" wp14:editId="707E4573">
            <wp:simplePos x="0" y="0"/>
            <wp:positionH relativeFrom="page">
              <wp:posOffset>914400</wp:posOffset>
            </wp:positionH>
            <wp:positionV relativeFrom="paragraph">
              <wp:posOffset>-635</wp:posOffset>
            </wp:positionV>
            <wp:extent cx="603250" cy="610235"/>
            <wp:effectExtent l="0" t="0" r="0" b="0"/>
            <wp:wrapNone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3250" cy="610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96CAE">
        <w:rPr>
          <w:rFonts w:ascii="Cambria" w:hAnsi="Cambria" w:eastAsia="Cambria" w:cs="Cambria"/>
          <w:b/>
          <w:sz w:val="32"/>
        </w:rPr>
        <w:t>American International University- Bangladesh</w:t>
      </w:r>
    </w:p>
    <w:p w:rsidR="000D6555" w:rsidP="00DE2027" w:rsidRDefault="00096CAE" w14:paraId="6726FD5C" w14:textId="7C4A0B11">
      <w:pPr>
        <w:tabs>
          <w:tab w:val="center" w:pos="854"/>
          <w:tab w:val="center" w:pos="4679"/>
        </w:tabs>
        <w:spacing w:after="0" w:line="240" w:lineRule="auto"/>
        <w:ind w:left="0" w:firstLine="0"/>
        <w:jc w:val="center"/>
      </w:pPr>
      <w:r>
        <w:rPr>
          <w:rFonts w:ascii="Cambria" w:hAnsi="Cambria" w:eastAsia="Cambria" w:cs="Cambria"/>
          <w:b/>
        </w:rPr>
        <w:t>Department of Electrical and Electronic Engineering</w:t>
      </w:r>
    </w:p>
    <w:p w:rsidRPr="00DE2027" w:rsidR="00AD3751" w:rsidP="00DE2027" w:rsidRDefault="00096CAE" w14:paraId="5DD2AAE8" w14:textId="27C5C956">
      <w:pPr>
        <w:spacing w:after="0" w:line="240" w:lineRule="auto"/>
        <w:ind w:left="0" w:firstLine="0"/>
        <w:jc w:val="center"/>
        <w:rPr>
          <w:rFonts w:ascii="Cambria" w:hAnsi="Cambria" w:eastAsia="Cambria" w:cs="Cambria"/>
          <w:b/>
          <w:bCs/>
        </w:rPr>
      </w:pPr>
      <w:r w:rsidRPr="00DE2027">
        <w:rPr>
          <w:rFonts w:ascii="Cambria" w:hAnsi="Cambria" w:eastAsia="Cambria" w:cs="Cambria"/>
          <w:b/>
          <w:bCs/>
        </w:rPr>
        <w:t>EEE4103: Microprocessor and Embedded Systems Laboratory</w:t>
      </w:r>
    </w:p>
    <w:p w:rsidR="00DE2027" w:rsidP="00DE2027" w:rsidRDefault="00DE2027" w14:paraId="69C9A648" w14:textId="77777777">
      <w:pPr>
        <w:spacing w:after="0" w:line="240" w:lineRule="auto"/>
        <w:ind w:left="0" w:firstLine="0"/>
        <w:jc w:val="center"/>
        <w:rPr>
          <w:rFonts w:ascii="Cambria" w:hAnsi="Cambria" w:eastAsia="Cambria" w:cs="Cambria"/>
        </w:rPr>
      </w:pPr>
    </w:p>
    <w:p w:rsidR="00F424AB" w:rsidP="00DE2027" w:rsidRDefault="00096CAE" w14:paraId="75F3631D" w14:textId="77777777">
      <w:pPr>
        <w:spacing w:after="0" w:line="240" w:lineRule="auto"/>
        <w:ind w:left="0" w:firstLine="0"/>
        <w:rPr>
          <w:rStyle w:val="normaltextrun"/>
          <w:szCs w:val="24"/>
          <w:bdr w:val="none" w:color="auto" w:sz="0" w:space="0" w:frame="1"/>
        </w:rPr>
      </w:pPr>
      <w:r>
        <w:rPr>
          <w:b/>
          <w:color w:val="365F91"/>
          <w:sz w:val="28"/>
          <w:u w:val="single" w:color="365F91"/>
        </w:rPr>
        <w:t>Title</w:t>
      </w:r>
      <w:r>
        <w:rPr>
          <w:b/>
          <w:sz w:val="28"/>
          <w:u w:val="single" w:color="365F91"/>
        </w:rPr>
        <w:t>:</w:t>
      </w:r>
      <w:r>
        <w:rPr>
          <w:b/>
          <w:sz w:val="28"/>
        </w:rPr>
        <w:t xml:space="preserve"> </w:t>
      </w:r>
      <w:r w:rsidRPr="00DE2D48" w:rsidR="00F424AB">
        <w:rPr>
          <w:rStyle w:val="normaltextrun"/>
          <w:szCs w:val="24"/>
          <w:bdr w:val="none" w:color="auto" w:sz="0" w:space="0" w:frame="1"/>
        </w:rPr>
        <w:t>Implementation of a mot</w:t>
      </w:r>
      <w:r w:rsidR="00B40449">
        <w:rPr>
          <w:rStyle w:val="normaltextrun"/>
          <w:szCs w:val="24"/>
          <w:bdr w:val="none" w:color="auto" w:sz="0" w:space="0" w:frame="1"/>
        </w:rPr>
        <w:t xml:space="preserve">or control system using Arduino: </w:t>
      </w:r>
      <w:r w:rsidRPr="00DE2D48" w:rsidR="00F424AB">
        <w:rPr>
          <w:rStyle w:val="normaltextrun"/>
          <w:szCs w:val="24"/>
          <w:bdr w:val="none" w:color="auto" w:sz="0" w:space="0" w:frame="1"/>
        </w:rPr>
        <w:t>Digital input, outputs, and PWM</w:t>
      </w:r>
    </w:p>
    <w:p w:rsidRPr="00DE2D48" w:rsidR="00DE2D48" w:rsidP="00DE2027" w:rsidRDefault="00DE2D48" w14:paraId="152E51C3" w14:textId="77777777">
      <w:pPr>
        <w:spacing w:after="0" w:line="240" w:lineRule="auto"/>
        <w:ind w:left="0" w:firstLine="0"/>
        <w:rPr>
          <w:rStyle w:val="normaltextrun"/>
          <w:szCs w:val="24"/>
          <w:bdr w:val="none" w:color="auto" w:sz="0" w:space="0" w:frame="1"/>
        </w:rPr>
      </w:pPr>
    </w:p>
    <w:p w:rsidR="00E33238" w:rsidP="00DE2027" w:rsidRDefault="00E33238" w14:paraId="4FC0CC18" w14:textId="62A0E187">
      <w:pPr>
        <w:spacing w:after="0" w:line="240" w:lineRule="auto"/>
        <w:ind w:left="0" w:firstLine="0"/>
        <w:rPr>
          <w:b/>
          <w:color w:val="365F91"/>
        </w:rPr>
      </w:pPr>
      <w:r>
        <w:rPr>
          <w:b/>
          <w:color w:val="365F91"/>
          <w:u w:val="single" w:color="365F91"/>
        </w:rPr>
        <w:t>Objective</w:t>
      </w:r>
      <w:r w:rsidR="00096CAE">
        <w:rPr>
          <w:b/>
          <w:color w:val="365F91"/>
          <w:u w:val="single" w:color="365F91"/>
        </w:rPr>
        <w:t>:</w:t>
      </w:r>
      <w:r w:rsidR="00096CAE">
        <w:rPr>
          <w:b/>
          <w:color w:val="365F91"/>
        </w:rPr>
        <w:t xml:space="preserve">  </w:t>
      </w:r>
    </w:p>
    <w:p w:rsidR="000D6555" w:rsidP="00DE2027" w:rsidRDefault="00096CAE" w14:paraId="2D0373FE" w14:textId="04979988">
      <w:pPr>
        <w:spacing w:after="0" w:line="240" w:lineRule="auto"/>
        <w:ind w:left="0" w:firstLine="0"/>
      </w:pPr>
      <w:r>
        <w:t>The objective</w:t>
      </w:r>
      <w:r w:rsidR="00E33238">
        <w:t>s</w:t>
      </w:r>
      <w:r>
        <w:t xml:space="preserve"> of this experiment </w:t>
      </w:r>
      <w:r w:rsidR="00E33238">
        <w:t>are</w:t>
      </w:r>
      <w:r>
        <w:t xml:space="preserve"> to get familiarized </w:t>
      </w:r>
      <w:r w:rsidR="00E33238">
        <w:t xml:space="preserve">the students </w:t>
      </w:r>
      <w:r>
        <w:t xml:space="preserve">with </w:t>
      </w:r>
      <w:r w:rsidR="00E33238">
        <w:t>the PWM signals generated by the Arduino and the m</w:t>
      </w:r>
      <w:r>
        <w:t>icrocontroller</w:t>
      </w:r>
      <w:r w:rsidR="00E33238">
        <w:t>-</w:t>
      </w:r>
      <w:r>
        <w:t xml:space="preserve">based </w:t>
      </w:r>
      <w:r w:rsidR="00E33238">
        <w:t xml:space="preserve">DC </w:t>
      </w:r>
      <w:r>
        <w:t>motor</w:t>
      </w:r>
      <w:r w:rsidR="00E33238">
        <w:t>’s</w:t>
      </w:r>
      <w:r>
        <w:t xml:space="preserve"> speed control. </w:t>
      </w:r>
    </w:p>
    <w:p w:rsidR="00E33238" w:rsidP="00DE2027" w:rsidRDefault="00E33238" w14:paraId="5E636074" w14:textId="77777777">
      <w:pPr>
        <w:spacing w:after="0" w:line="240" w:lineRule="auto"/>
        <w:ind w:left="0" w:firstLine="0"/>
      </w:pPr>
    </w:p>
    <w:p w:rsidR="000D6555" w:rsidP="00DE2027" w:rsidRDefault="00096CAE" w14:paraId="78859C0E" w14:textId="77777777">
      <w:pPr>
        <w:spacing w:after="0" w:line="240" w:lineRule="auto"/>
        <w:ind w:left="0" w:firstLine="0"/>
      </w:pPr>
      <w:r>
        <w:rPr>
          <w:b/>
          <w:color w:val="365F91"/>
          <w:u w:val="single" w:color="365F91"/>
        </w:rPr>
        <w:t>Theory and Methodology:</w:t>
      </w:r>
      <w:r>
        <w:rPr>
          <w:b/>
          <w:color w:val="365F91"/>
        </w:rPr>
        <w:t xml:space="preserve"> </w:t>
      </w:r>
    </w:p>
    <w:p w:rsidR="000D6555" w:rsidP="00DE2027" w:rsidRDefault="00F745F3" w14:paraId="38C0BB8C" w14:textId="715A9069">
      <w:pPr>
        <w:spacing w:after="0" w:line="240" w:lineRule="auto"/>
        <w:ind w:left="0" w:firstLine="0"/>
      </w:pPr>
      <w:r>
        <w:rPr>
          <w:b/>
        </w:rPr>
        <w:t>Microcontrollers</w:t>
      </w:r>
      <w:r w:rsidR="00096CAE">
        <w:rPr>
          <w:b/>
        </w:rPr>
        <w:t xml:space="preserve"> and Arduino are digital devices; they cannot give analog output.</w:t>
      </w:r>
      <w:r w:rsidR="00096CAE">
        <w:t xml:space="preserve"> Microcontroller gives </w:t>
      </w:r>
      <w:r w:rsidR="00E33238">
        <w:t>ZERO</w:t>
      </w:r>
      <w:r w:rsidR="00096CAE">
        <w:t xml:space="preserve"> and ONE as output, where ZERO is logical LOW and ONE is logical HIGH. In our case, we are using </w:t>
      </w:r>
      <w:r>
        <w:t>a 5</w:t>
      </w:r>
      <w:r w:rsidR="00E33238">
        <w:t xml:space="preserve"> V</w:t>
      </w:r>
      <w:r w:rsidR="00096CAE">
        <w:t xml:space="preserve"> </w:t>
      </w:r>
      <w:r w:rsidR="00E33238">
        <w:t>as the logical HIGH</w:t>
      </w:r>
      <w:r w:rsidR="00096CAE">
        <w:t xml:space="preserve"> of the Arduino</w:t>
      </w:r>
      <w:r w:rsidR="00E33238">
        <w:t xml:space="preserve"> and</w:t>
      </w:r>
      <w:r w:rsidR="00096CAE">
        <w:t xml:space="preserve"> </w:t>
      </w:r>
      <w:r w:rsidR="00E33238">
        <w:t xml:space="preserve">0 V as the </w:t>
      </w:r>
      <w:r w:rsidR="00096CAE">
        <w:t xml:space="preserve">logical </w:t>
      </w:r>
      <w:r w:rsidR="00E33238">
        <w:t>LOW signal</w:t>
      </w:r>
      <w:r w:rsidR="00096CAE">
        <w:t>.</w:t>
      </w:r>
    </w:p>
    <w:p w:rsidR="00933C65" w:rsidP="00DE2027" w:rsidRDefault="00933C65" w14:paraId="3A630647" w14:textId="77777777">
      <w:pPr>
        <w:spacing w:after="0" w:line="240" w:lineRule="auto"/>
        <w:ind w:left="0" w:firstLine="0"/>
      </w:pPr>
    </w:p>
    <w:p w:rsidR="000D6555" w:rsidP="00DE2027" w:rsidRDefault="00933C65" w14:paraId="54E7CA71" w14:textId="46B83202">
      <w:pPr>
        <w:spacing w:after="0" w:line="240" w:lineRule="auto"/>
        <w:ind w:left="0" w:firstLine="0"/>
      </w:pPr>
      <w:r>
        <w:rPr>
          <w:b/>
        </w:rPr>
        <w:t>Digital</w:t>
      </w:r>
      <w:r w:rsidR="00096CAE">
        <w:rPr>
          <w:b/>
        </w:rPr>
        <w:t xml:space="preserve"> output is good for digital devices but sometimes we need analog output. In such a case the PWM is very useful.</w:t>
      </w:r>
      <w:r w:rsidR="00096CAE">
        <w:t xml:space="preserve"> In the PWM, </w:t>
      </w:r>
      <w:r w:rsidR="00F745F3">
        <w:t xml:space="preserve">the </w:t>
      </w:r>
      <w:r w:rsidR="00096CAE">
        <w:t xml:space="preserve">output signal switches between zero and one, on </w:t>
      </w:r>
      <w:r w:rsidR="00F745F3">
        <w:t xml:space="preserve">a </w:t>
      </w:r>
      <w:r w:rsidR="00096CAE">
        <w:t xml:space="preserve">high and fixed frequency. </w:t>
      </w:r>
      <w:r w:rsidRPr="003B23F1" w:rsidR="003B23F1">
        <w:t xml:space="preserve">Pulse Width Modulation (PWM) is a technique by which </w:t>
      </w:r>
      <w:r w:rsidR="003B23F1">
        <w:t xml:space="preserve">the </w:t>
      </w:r>
      <w:r w:rsidRPr="003B23F1" w:rsidR="003B23F1">
        <w:t>width of a pulse is varied while keeping the frequency</w:t>
      </w:r>
      <w:r w:rsidR="003B23F1">
        <w:t xml:space="preserve"> or time period</w:t>
      </w:r>
      <w:r w:rsidRPr="003B23F1" w:rsidR="003B23F1">
        <w:t xml:space="preserve"> of the wave constant. It is a method for generating an analog signal using a digital source.</w:t>
      </w:r>
      <w:r w:rsidR="003B23F1">
        <w:t xml:space="preserve"> </w:t>
      </w:r>
      <w:r w:rsidRPr="003B23F1" w:rsidR="003B23F1">
        <w:t xml:space="preserve">A PWM signal consists of two main components that define its </w:t>
      </w:r>
      <w:r w:rsidR="003B23F1">
        <w:t>behavior</w:t>
      </w:r>
      <w:r w:rsidRPr="003B23F1" w:rsidR="003B23F1">
        <w:t>: a duty cycle and a frequency.</w:t>
      </w:r>
      <w:r w:rsidR="003B23F1">
        <w:t xml:space="preserve"> </w:t>
      </w:r>
      <w:r w:rsidRPr="003B23F1" w:rsidR="003B23F1">
        <w:t xml:space="preserve">Pulse Width Modulated signals with different duty </w:t>
      </w:r>
      <w:r w:rsidR="003B23F1">
        <w:t>cycles</w:t>
      </w:r>
      <w:r w:rsidRPr="003B23F1" w:rsidR="003B23F1">
        <w:t xml:space="preserve"> are shown below</w:t>
      </w:r>
      <w:r w:rsidR="003B23F1">
        <w:t>:</w:t>
      </w:r>
    </w:p>
    <w:p w:rsidR="000D6555" w:rsidP="00DE2027" w:rsidRDefault="000D6555" w14:paraId="5B4E300F" w14:textId="27DBFF5B">
      <w:pPr>
        <w:spacing w:after="0" w:line="240" w:lineRule="auto"/>
        <w:ind w:left="0" w:firstLine="0"/>
        <w:rPr>
          <w:noProof/>
        </w:rPr>
      </w:pPr>
    </w:p>
    <w:p w:rsidR="00383B36" w:rsidP="00DE2027" w:rsidRDefault="00383B36" w14:paraId="3DE00D17" w14:textId="65F5177C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00C994E6" wp14:editId="2A5D08C4">
            <wp:extent cx="5466734" cy="18097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9465" cy="1830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933C65" w:rsidP="00DE2027" w:rsidRDefault="00933C65" w14:paraId="284C45CC" w14:textId="77777777">
      <w:pPr>
        <w:spacing w:after="0" w:line="240" w:lineRule="auto"/>
        <w:ind w:left="0" w:firstLine="0"/>
      </w:pPr>
    </w:p>
    <w:p w:rsidR="000D6555" w:rsidP="00DE2027" w:rsidRDefault="00096CAE" w14:paraId="61969593" w14:textId="77777777">
      <w:pPr>
        <w:pStyle w:val="Heading1"/>
        <w:spacing w:after="0" w:line="240" w:lineRule="auto"/>
        <w:ind w:left="0" w:firstLine="0"/>
        <w:jc w:val="both"/>
      </w:pPr>
      <w:r>
        <w:rPr>
          <w:rFonts w:ascii="Times New Roman" w:hAnsi="Times New Roman" w:eastAsia="Times New Roman" w:cs="Times New Roman"/>
          <w:color w:val="000000"/>
          <w:sz w:val="24"/>
          <w:u w:color="000000"/>
        </w:rPr>
        <w:t>Output Signal Of PWM</w:t>
      </w:r>
      <w:r>
        <w:rPr>
          <w:rFonts w:ascii="Times New Roman" w:hAnsi="Times New Roman" w:eastAsia="Times New Roman" w:cs="Times New Roman"/>
          <w:color w:val="000000"/>
          <w:sz w:val="24"/>
          <w:u w:val="none" w:color="000000"/>
        </w:rPr>
        <w:t xml:space="preserve"> </w:t>
      </w:r>
    </w:p>
    <w:p w:rsidR="000D6555" w:rsidP="00DE2027" w:rsidRDefault="00096CAE" w14:paraId="68F51858" w14:textId="0D9793B0">
      <w:pPr>
        <w:spacing w:after="0" w:line="240" w:lineRule="auto"/>
        <w:ind w:left="0" w:firstLine="0"/>
      </w:pPr>
      <w:r>
        <w:t>As shown in the above figure the ON time is T</w:t>
      </w:r>
      <w:r>
        <w:rPr>
          <w:vertAlign w:val="subscript"/>
        </w:rPr>
        <w:t>on</w:t>
      </w:r>
      <w:r>
        <w:t xml:space="preserve"> and the OFF time is T</w:t>
      </w:r>
      <w:r>
        <w:rPr>
          <w:vertAlign w:val="subscript"/>
        </w:rPr>
        <w:t>off</w:t>
      </w:r>
      <w:r>
        <w:t xml:space="preserve">. </w:t>
      </w:r>
      <w:r>
        <w:rPr>
          <w:b/>
        </w:rPr>
        <w:t>T is the sum of the T</w:t>
      </w:r>
      <w:r>
        <w:rPr>
          <w:b/>
          <w:vertAlign w:val="subscript"/>
        </w:rPr>
        <w:t>on</w:t>
      </w:r>
      <w:r>
        <w:rPr>
          <w:b/>
        </w:rPr>
        <w:t xml:space="preserve"> and T</w:t>
      </w:r>
      <w:r>
        <w:rPr>
          <w:b/>
          <w:vertAlign w:val="subscript"/>
        </w:rPr>
        <w:t>off</w:t>
      </w:r>
      <w:r>
        <w:rPr>
          <w:b/>
        </w:rPr>
        <w:t>,</w:t>
      </w:r>
      <w:r>
        <w:rPr>
          <w:b/>
          <w:vertAlign w:val="subscript"/>
        </w:rPr>
        <w:t xml:space="preserve"> </w:t>
      </w:r>
      <w:r>
        <w:rPr>
          <w:b/>
        </w:rPr>
        <w:t xml:space="preserve">which is called the </w:t>
      </w:r>
      <w:r w:rsidR="00F745F3">
        <w:rPr>
          <w:b/>
        </w:rPr>
        <w:t>Period</w:t>
      </w:r>
      <w:r w:rsidR="003B23F1">
        <w:rPr>
          <w:b/>
        </w:rPr>
        <w:t xml:space="preserve">, i.e., </w:t>
      </w:r>
      <w:r w:rsidRPr="003B23F1" w:rsidR="003B23F1">
        <w:rPr>
          <w:b/>
        </w:rPr>
        <w:t xml:space="preserve">Time </w:t>
      </w:r>
      <w:r w:rsidR="003B23F1">
        <w:rPr>
          <w:b/>
        </w:rPr>
        <w:t>period,</w:t>
      </w:r>
      <w:r w:rsidRPr="003B23F1" w:rsidR="003B23F1">
        <w:rPr>
          <w:b/>
        </w:rPr>
        <w:t xml:space="preserve"> T = T</w:t>
      </w:r>
      <w:r w:rsidRPr="003B23F1" w:rsidR="003B23F1">
        <w:rPr>
          <w:b/>
          <w:vertAlign w:val="subscript"/>
        </w:rPr>
        <w:t>ON</w:t>
      </w:r>
      <w:r w:rsidRPr="003B23F1" w:rsidR="003B23F1">
        <w:rPr>
          <w:b/>
        </w:rPr>
        <w:t xml:space="preserve"> + T</w:t>
      </w:r>
      <w:r w:rsidRPr="003B23F1" w:rsidR="003B23F1">
        <w:rPr>
          <w:b/>
          <w:vertAlign w:val="subscript"/>
        </w:rPr>
        <w:t>OFF</w:t>
      </w:r>
      <w:r>
        <w:rPr>
          <w:b/>
        </w:rPr>
        <w:t xml:space="preserve">. </w:t>
      </w:r>
      <w:r>
        <w:t xml:space="preserve">In the concept of PWM, T is not </w:t>
      </w:r>
      <w:r w:rsidR="00383B36">
        <w:t>varying,</w:t>
      </w:r>
      <w:r>
        <w:t xml:space="preserve"> and the T</w:t>
      </w:r>
      <w:r>
        <w:rPr>
          <w:vertAlign w:val="subscript"/>
        </w:rPr>
        <w:t>on</w:t>
      </w:r>
      <w:r>
        <w:t xml:space="preserve"> and the T</w:t>
      </w:r>
      <w:r>
        <w:rPr>
          <w:vertAlign w:val="subscript"/>
        </w:rPr>
        <w:t>off</w:t>
      </w:r>
      <w:r>
        <w:t xml:space="preserve"> can vary, in this way when T</w:t>
      </w:r>
      <w:r>
        <w:rPr>
          <w:vertAlign w:val="subscript"/>
        </w:rPr>
        <w:t>on</w:t>
      </w:r>
      <w:r>
        <w:t xml:space="preserve"> increase</w:t>
      </w:r>
      <w:r w:rsidR="00383B36">
        <w:t>s</w:t>
      </w:r>
      <w:r>
        <w:t xml:space="preserve"> T</w:t>
      </w:r>
      <w:r>
        <w:rPr>
          <w:vertAlign w:val="subscript"/>
        </w:rPr>
        <w:t>off</w:t>
      </w:r>
      <w:r>
        <w:t xml:space="preserve"> decrease</w:t>
      </w:r>
      <w:r w:rsidR="00383B36">
        <w:t>s</w:t>
      </w:r>
      <w:r w:rsidR="00F745F3">
        <w:t>,</w:t>
      </w:r>
      <w:r>
        <w:t xml:space="preserve"> and </w:t>
      </w:r>
      <w:r w:rsidR="00383B36">
        <w:t>vice-versa, but T remains fixed</w:t>
      </w:r>
      <w:r>
        <w:t>.</w:t>
      </w:r>
    </w:p>
    <w:p w:rsidR="00383B36" w:rsidP="00DE2027" w:rsidRDefault="00383B36" w14:paraId="58AC7B71" w14:textId="77777777">
      <w:pPr>
        <w:spacing w:after="0" w:line="240" w:lineRule="auto"/>
        <w:ind w:left="0" w:firstLine="0"/>
      </w:pPr>
    </w:p>
    <w:p w:rsidRPr="00383B36" w:rsidR="00383B36" w:rsidP="00383B36" w:rsidRDefault="00096CAE" w14:paraId="6EAA25BE" w14:textId="0B098D26">
      <w:pPr>
        <w:spacing w:after="0" w:line="240" w:lineRule="auto"/>
        <w:ind w:left="0" w:firstLine="0"/>
        <w:rPr>
          <w:b/>
          <w:lang w:val="en-US"/>
        </w:rPr>
      </w:pPr>
      <w:r>
        <w:rPr>
          <w:b/>
        </w:rPr>
        <w:t xml:space="preserve">The duty cycle is </w:t>
      </w:r>
      <w:r w:rsidR="00F745F3">
        <w:rPr>
          <w:b/>
        </w:rPr>
        <w:t>a</w:t>
      </w:r>
      <w:r>
        <w:rPr>
          <w:b/>
        </w:rPr>
        <w:t xml:space="preserve"> fraction of one Time period. </w:t>
      </w:r>
      <w:r w:rsidRPr="00383B36" w:rsidR="00383B36">
        <w:rPr>
          <w:b/>
          <w:lang w:val="en-US"/>
        </w:rPr>
        <w:t xml:space="preserve">The duty cycle is defined as the ratio of ON pulse duration to the time period. </w:t>
      </w:r>
      <w:r w:rsidR="00F745F3">
        <w:rPr>
          <w:b/>
        </w:rPr>
        <w:t>The duty</w:t>
      </w:r>
      <w:r>
        <w:rPr>
          <w:b/>
        </w:rPr>
        <w:t xml:space="preserve"> cycle is commonly expressed as a percentage or a ratio. A period is </w:t>
      </w:r>
      <w:r w:rsidR="00383B36">
        <w:rPr>
          <w:b/>
        </w:rPr>
        <w:t>the</w:t>
      </w:r>
      <w:r>
        <w:rPr>
          <w:b/>
        </w:rPr>
        <w:t xml:space="preserve"> time it takes for a signal to complete an on-and-off cycle.</w:t>
      </w:r>
      <w:r>
        <w:t xml:space="preserve"> As a formula, a duty cycle may be expressed as: </w:t>
      </w:r>
    </w:p>
    <w:p w:rsidRPr="00383B36" w:rsidR="00383B36" w:rsidP="00383B36" w:rsidRDefault="00383B36" w14:paraId="1076CB5C" w14:textId="257899F6">
      <w:pPr>
        <w:spacing w:after="0" w:line="240" w:lineRule="auto"/>
        <w:ind w:left="0" w:firstLine="0"/>
        <w:rPr>
          <w:b/>
          <w:bCs/>
          <w:iCs/>
          <w:lang w:val="en-US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hAnsi="Cambria Math"/>
              <w:lang w:val="en-US"/>
            </w:rPr>
            <m:t>D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iCs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iCs/>
                      <w:lang w:val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T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ON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US"/>
                </w:rPr>
                <m:t>T</m:t>
              </m:r>
            </m:den>
          </m:f>
          <m:r>
            <m:rPr>
              <m:sty m:val="bi"/>
            </m:rPr>
            <w:rPr>
              <w:rFonts w:ascii="Cambria Math" w:hAnsi="Cambria Math"/>
              <w:lang w:val="en-US"/>
            </w:rPr>
            <m:t>×100%</m:t>
          </m:r>
        </m:oMath>
      </m:oMathPara>
    </w:p>
    <w:p w:rsidRPr="00383B36" w:rsidR="00383B36" w:rsidP="00383B36" w:rsidRDefault="00383B36" w14:paraId="1EB74132" w14:textId="77777777">
      <w:pPr>
        <w:spacing w:after="0" w:line="240" w:lineRule="auto"/>
        <w:ind w:left="0" w:firstLine="0"/>
        <w:rPr>
          <w:b/>
          <w:lang w:val="en-US"/>
        </w:rPr>
      </w:pPr>
    </w:p>
    <w:p w:rsidR="000D6555" w:rsidP="00DE2027" w:rsidRDefault="00096CAE" w14:paraId="5AC122A0" w14:textId="0878A5DA">
      <w:pPr>
        <w:spacing w:after="0" w:line="240" w:lineRule="auto"/>
        <w:ind w:left="0" w:firstLine="0"/>
        <w:rPr>
          <w:b/>
        </w:rPr>
      </w:pPr>
      <w:r>
        <w:rPr>
          <w:b/>
        </w:rPr>
        <w:t>Now</w:t>
      </w:r>
      <w:r w:rsidR="00383B36">
        <w:rPr>
          <w:b/>
        </w:rPr>
        <w:t>,</w:t>
      </w:r>
      <w:r>
        <w:rPr>
          <w:b/>
        </w:rPr>
        <w:t xml:space="preserve"> the motor speed varies according to </w:t>
      </w:r>
      <w:r w:rsidR="00F745F3">
        <w:rPr>
          <w:b/>
        </w:rPr>
        <w:t xml:space="preserve">the </w:t>
      </w:r>
      <w:r>
        <w:rPr>
          <w:b/>
        </w:rPr>
        <w:t>duty cycle</w:t>
      </w:r>
      <w:r>
        <w:t xml:space="preserve">. Suppose the duty is zero, </w:t>
      </w:r>
      <w:r w:rsidR="00F745F3">
        <w:t xml:space="preserve">the </w:t>
      </w:r>
      <w:r>
        <w:t>motor does not run</w:t>
      </w:r>
      <w:r w:rsidR="00F745F3">
        <w:t>,</w:t>
      </w:r>
      <w:r>
        <w:t xml:space="preserve"> and when </w:t>
      </w:r>
      <w:r w:rsidR="00F745F3">
        <w:t xml:space="preserve">the </w:t>
      </w:r>
      <w:r>
        <w:t xml:space="preserve">duty cycle is 100 % the motor </w:t>
      </w:r>
      <w:r w:rsidR="00C80F7C">
        <w:t>run</w:t>
      </w:r>
      <w:r>
        <w:t xml:space="preserve">s </w:t>
      </w:r>
      <w:r w:rsidR="00C80F7C">
        <w:t>at</w:t>
      </w:r>
      <w:r>
        <w:t xml:space="preserve"> </w:t>
      </w:r>
      <w:r w:rsidR="00C80F7C">
        <w:t xml:space="preserve">its </w:t>
      </w:r>
      <w:r>
        <w:t xml:space="preserve">maximum </w:t>
      </w:r>
      <w:r w:rsidR="00C80F7C">
        <w:t>speed</w:t>
      </w:r>
      <w:r>
        <w:rPr>
          <w:b/>
        </w:rPr>
        <w:t xml:space="preserve">. But this concept is not always right because </w:t>
      </w:r>
      <w:r w:rsidR="00F745F3">
        <w:rPr>
          <w:b/>
        </w:rPr>
        <w:t xml:space="preserve">the </w:t>
      </w:r>
      <w:r>
        <w:rPr>
          <w:b/>
        </w:rPr>
        <w:t xml:space="preserve">motor starts running after giving some fixed voltage </w:t>
      </w:r>
      <w:r w:rsidR="00C80F7C">
        <w:rPr>
          <w:b/>
        </w:rPr>
        <w:t>which</w:t>
      </w:r>
      <w:r>
        <w:rPr>
          <w:b/>
        </w:rPr>
        <w:t xml:space="preserve"> is called </w:t>
      </w:r>
      <w:r w:rsidR="00C80F7C">
        <w:rPr>
          <w:b/>
        </w:rPr>
        <w:t xml:space="preserve">the </w:t>
      </w:r>
      <w:r>
        <w:rPr>
          <w:b/>
        </w:rPr>
        <w:t>threshold voltage.</w:t>
      </w:r>
    </w:p>
    <w:p w:rsidR="000D6555" w:rsidP="00DE2027" w:rsidRDefault="00096CAE" w14:paraId="3E5A432B" w14:textId="783E8348">
      <w:pPr>
        <w:spacing w:after="0" w:line="240" w:lineRule="auto"/>
        <w:ind w:left="0" w:firstLine="0"/>
      </w:pPr>
      <w:r>
        <w:lastRenderedPageBreak/>
        <w:t xml:space="preserve">Microcontroller and the Arduino can process signals and </w:t>
      </w:r>
      <w:r>
        <w:rPr>
          <w:b/>
        </w:rPr>
        <w:t>consumes almost 20 to 40</w:t>
      </w:r>
      <w:r w:rsidR="000110B3">
        <w:rPr>
          <w:b/>
        </w:rPr>
        <w:t xml:space="preserve"> </w:t>
      </w:r>
      <w:r>
        <w:rPr>
          <w:b/>
        </w:rPr>
        <w:t xml:space="preserve">mA </w:t>
      </w:r>
      <w:r w:rsidR="000110B3">
        <w:rPr>
          <w:b/>
        </w:rPr>
        <w:t>current,</w:t>
      </w:r>
      <w:r>
        <w:rPr>
          <w:b/>
        </w:rPr>
        <w:t xml:space="preserve"> but motors need high current and voltage, so we are using the transistor for driving the motor.</w:t>
      </w:r>
      <w:r>
        <w:t xml:space="preserve"> Transistor is connected in </w:t>
      </w:r>
      <w:r>
        <w:rPr>
          <w:b/>
          <w:i/>
        </w:rPr>
        <w:t>series</w:t>
      </w:r>
      <w:r>
        <w:t xml:space="preserve"> with </w:t>
      </w:r>
      <w:r w:rsidR="00F745F3">
        <w:t xml:space="preserve">the </w:t>
      </w:r>
      <w:r>
        <w:t xml:space="preserve">motor and </w:t>
      </w:r>
      <w:r w:rsidR="00F745F3">
        <w:t xml:space="preserve">the </w:t>
      </w:r>
      <w:r w:rsidRPr="00E85B28">
        <w:rPr>
          <w:b/>
          <w:iCs/>
        </w:rPr>
        <w:t>transistor’s base is connected to Arduino’s PWM pin through a resistance.</w:t>
      </w:r>
      <w:r>
        <w:t xml:space="preserve"> </w:t>
      </w:r>
      <w:r w:rsidR="00C80F7C">
        <w:t xml:space="preserve">The </w:t>
      </w:r>
      <w:r>
        <w:t xml:space="preserve">PWM signal is coming from Arduino and the transistor works as a switch </w:t>
      </w:r>
      <w:r w:rsidR="00C80F7C">
        <w:t>that</w:t>
      </w:r>
      <w:r>
        <w:t xml:space="preserve"> </w:t>
      </w:r>
      <w:r>
        <w:rPr>
          <w:b/>
        </w:rPr>
        <w:t xml:space="preserve">short circuits the Emitter (E) and Collector (C) </w:t>
      </w:r>
      <w:r w:rsidR="000418FA">
        <w:rPr>
          <w:b/>
        </w:rPr>
        <w:t xml:space="preserve">terminals </w:t>
      </w:r>
      <w:r>
        <w:rPr>
          <w:b/>
        </w:rPr>
        <w:t xml:space="preserve">when </w:t>
      </w:r>
      <w:r w:rsidR="00F745F3">
        <w:rPr>
          <w:b/>
        </w:rPr>
        <w:t xml:space="preserve">the </w:t>
      </w:r>
      <w:r>
        <w:rPr>
          <w:b/>
        </w:rPr>
        <w:t xml:space="preserve">PWM signal is in </w:t>
      </w:r>
      <w:r w:rsidR="00F745F3">
        <w:rPr>
          <w:b/>
        </w:rPr>
        <w:t xml:space="preserve">a </w:t>
      </w:r>
      <w:r w:rsidR="00C80F7C">
        <w:rPr>
          <w:b/>
        </w:rPr>
        <w:t>HIGH</w:t>
      </w:r>
      <w:r>
        <w:rPr>
          <w:b/>
        </w:rPr>
        <w:t xml:space="preserve"> state </w:t>
      </w:r>
      <w:r>
        <w:t xml:space="preserve">and </w:t>
      </w:r>
      <w:r w:rsidRPr="00C80F7C">
        <w:rPr>
          <w:b/>
          <w:iCs/>
        </w:rPr>
        <w:t xml:space="preserve">normally opens when </w:t>
      </w:r>
      <w:r w:rsidRPr="00C80F7C" w:rsidR="00F745F3">
        <w:rPr>
          <w:b/>
          <w:iCs/>
        </w:rPr>
        <w:t xml:space="preserve">the </w:t>
      </w:r>
      <w:r w:rsidRPr="00C80F7C">
        <w:rPr>
          <w:b/>
          <w:iCs/>
        </w:rPr>
        <w:t xml:space="preserve">PWM signal is in </w:t>
      </w:r>
      <w:r w:rsidRPr="00C80F7C" w:rsidR="00F745F3">
        <w:rPr>
          <w:b/>
          <w:iCs/>
        </w:rPr>
        <w:t xml:space="preserve">a </w:t>
      </w:r>
      <w:r w:rsidRPr="00C80F7C">
        <w:rPr>
          <w:b/>
          <w:iCs/>
        </w:rPr>
        <w:t>LOW state</w:t>
      </w:r>
      <w:r>
        <w:t xml:space="preserve">. This process works </w:t>
      </w:r>
      <w:r w:rsidR="00C80F7C">
        <w:t>continuously,</w:t>
      </w:r>
      <w:r>
        <w:t xml:space="preserve"> and the motors </w:t>
      </w:r>
      <w:r w:rsidR="00F745F3">
        <w:t>run</w:t>
      </w:r>
      <w:r>
        <w:t xml:space="preserve"> at </w:t>
      </w:r>
      <w:r w:rsidR="00F745F3">
        <w:t xml:space="preserve">the </w:t>
      </w:r>
      <w:r>
        <w:t xml:space="preserve">desired speed. </w:t>
      </w:r>
      <w:r w:rsidR="00E85B28">
        <w:t>The circuit is given below:</w:t>
      </w:r>
    </w:p>
    <w:p w:rsidR="00E85B28" w:rsidP="00DE2027" w:rsidRDefault="00E85B28" w14:paraId="113F6A34" w14:textId="48DA08E8">
      <w:pPr>
        <w:spacing w:after="0" w:line="240" w:lineRule="auto"/>
        <w:ind w:left="0" w:firstLine="0"/>
      </w:pPr>
    </w:p>
    <w:p w:rsidR="00E85B28" w:rsidP="00DE2027" w:rsidRDefault="00E85B28" w14:paraId="6F949913" w14:textId="16647F3D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25CF361F" wp14:editId="59787360">
            <wp:extent cx="4679950" cy="2705596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858" cy="27101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C80F7C" w:rsidP="00DE2027" w:rsidRDefault="00C80F7C" w14:paraId="3B773AF3" w14:textId="77777777">
      <w:pPr>
        <w:spacing w:after="0" w:line="240" w:lineRule="auto"/>
        <w:ind w:left="0" w:firstLine="0"/>
      </w:pPr>
    </w:p>
    <w:p w:rsidR="000D6555" w:rsidP="00DE2027" w:rsidRDefault="00096CAE" w14:paraId="27CFA9CE" w14:textId="77777777">
      <w:pPr>
        <w:pStyle w:val="Heading1"/>
        <w:spacing w:after="0" w:line="240" w:lineRule="auto"/>
        <w:ind w:left="0" w:firstLine="0"/>
        <w:jc w:val="both"/>
      </w:pPr>
      <w:r>
        <w:t>H-Bridge DC Motor Control</w:t>
      </w:r>
      <w:r>
        <w:rPr>
          <w:sz w:val="44"/>
          <w:u w:val="none" w:color="000000"/>
        </w:rPr>
        <w:t xml:space="preserve"> </w:t>
      </w:r>
    </w:p>
    <w:p w:rsidR="000D6555" w:rsidP="00DE2027" w:rsidRDefault="00E85B28" w14:paraId="64B20DDD" w14:textId="5EF0CBD5">
      <w:pPr>
        <w:spacing w:after="0" w:line="240" w:lineRule="auto"/>
        <w:ind w:left="0" w:firstLine="0"/>
      </w:pPr>
      <w:r>
        <w:t xml:space="preserve">To </w:t>
      </w:r>
      <w:r w:rsidR="00096CAE">
        <w:t>control the direction</w:t>
      </w:r>
      <w:r>
        <w:t xml:space="preserve"> of rotation</w:t>
      </w:r>
      <w:r w:rsidR="00096CAE">
        <w:t>, we just need to inverse the direction of the current flow through the motor, and the most common method of doing that is by using an H-Bridge. An H-Bridge circuit contains four switching elements, transistors</w:t>
      </w:r>
      <w:r w:rsidR="000110B3">
        <w:t>,</w:t>
      </w:r>
      <w:r w:rsidR="00096CAE">
        <w:t xml:space="preserve"> or MOSFETs, with the motor at the center forming an H-like </w:t>
      </w:r>
      <w:r w:rsidR="00096CAE">
        <w:rPr>
          <w:color w:val="FF0000"/>
        </w:rPr>
        <w:t>configuration</w:t>
      </w:r>
      <w:r w:rsidR="00096CAE">
        <w:t xml:space="preserve">. </w:t>
      </w:r>
      <w:r w:rsidR="00096CAE">
        <w:rPr>
          <w:b/>
        </w:rPr>
        <w:t xml:space="preserve">By activating two </w:t>
      </w:r>
      <w:r>
        <w:rPr>
          <w:b/>
        </w:rPr>
        <w:t>switches</w:t>
      </w:r>
      <w:r w:rsidR="00096CAE">
        <w:rPr>
          <w:b/>
        </w:rPr>
        <w:t xml:space="preserve"> at the same time</w:t>
      </w:r>
      <w:r w:rsidR="000110B3">
        <w:rPr>
          <w:b/>
        </w:rPr>
        <w:t>,</w:t>
      </w:r>
      <w:r w:rsidR="00096CAE">
        <w:rPr>
          <w:b/>
        </w:rPr>
        <w:t xml:space="preserve"> we can change the direction of the current flow, thus </w:t>
      </w:r>
      <w:r w:rsidR="00F745F3">
        <w:rPr>
          <w:b/>
        </w:rPr>
        <w:t>changing</w:t>
      </w:r>
      <w:r w:rsidR="00096CAE">
        <w:rPr>
          <w:b/>
        </w:rPr>
        <w:t xml:space="preserve"> the rotation direction of the motor.</w:t>
      </w:r>
      <w:r w:rsidR="00096CAE">
        <w:t xml:space="preserve"> </w:t>
      </w:r>
      <w:r>
        <w:t>The figure below is showing the current flow in one direction when one upper and one lower switches are turned on.</w:t>
      </w:r>
    </w:p>
    <w:p w:rsidR="00E85B28" w:rsidP="00DE2027" w:rsidRDefault="00E85B28" w14:paraId="66144733" w14:textId="77777777">
      <w:pPr>
        <w:spacing w:after="0" w:line="240" w:lineRule="auto"/>
        <w:ind w:left="0" w:firstLine="0"/>
      </w:pPr>
    </w:p>
    <w:p w:rsidR="000D6555" w:rsidP="00DE2027" w:rsidRDefault="00096CAE" w14:paraId="1DCAC2CF" w14:textId="6D70D1F1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4CDD10AD" wp14:editId="3188F020">
            <wp:extent cx="2794000" cy="2819400"/>
            <wp:effectExtent l="0" t="0" r="6350" b="0"/>
            <wp:docPr id="207" name="Picture 20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 207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4348" cy="2819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E85B28" w:rsidP="00DE2027" w:rsidRDefault="00E85B28" w14:paraId="1C32EDFC" w14:textId="77777777">
      <w:pPr>
        <w:spacing w:after="0" w:line="240" w:lineRule="auto"/>
        <w:ind w:left="0" w:firstLine="0"/>
      </w:pPr>
    </w:p>
    <w:p w:rsidR="000D6555" w:rsidP="00DE2027" w:rsidRDefault="00096CAE" w14:paraId="06A04BC8" w14:textId="5DD73829">
      <w:pPr>
        <w:spacing w:after="0" w:line="240" w:lineRule="auto"/>
        <w:ind w:left="0" w:firstLine="0"/>
      </w:pPr>
      <w:r>
        <w:t>So</w:t>
      </w:r>
      <w:r w:rsidR="000110B3">
        <w:t>,</w:t>
      </w:r>
      <w:r>
        <w:t xml:space="preserve"> if we combine these two methods, the PWM and H-Bridge, we can have complete control over the DC motor. </w:t>
      </w:r>
      <w:r w:rsidR="00F745F3">
        <w:t>Many DC motor drivers have</w:t>
      </w:r>
      <w:r>
        <w:t xml:space="preserve"> these features and the L298N is one of them. </w:t>
      </w:r>
    </w:p>
    <w:p w:rsidR="000D6555" w:rsidP="00DE2027" w:rsidRDefault="00096CAE" w14:paraId="4E87DD32" w14:textId="77777777">
      <w:pPr>
        <w:pStyle w:val="Heading1"/>
        <w:spacing w:after="0" w:line="240" w:lineRule="auto"/>
        <w:ind w:left="0" w:firstLine="0"/>
        <w:jc w:val="both"/>
      </w:pPr>
      <w:r>
        <w:t>L298N Driver</w:t>
      </w:r>
      <w:r>
        <w:rPr>
          <w:sz w:val="44"/>
          <w:u w:val="none" w:color="000000"/>
        </w:rPr>
        <w:t xml:space="preserve"> </w:t>
      </w:r>
    </w:p>
    <w:p w:rsidR="000D6555" w:rsidP="00DE2027" w:rsidRDefault="00096CAE" w14:paraId="4D3DA114" w14:textId="6A2BD480">
      <w:pPr>
        <w:spacing w:after="0" w:line="240" w:lineRule="auto"/>
        <w:ind w:left="0" w:firstLine="0"/>
      </w:pPr>
      <w:r>
        <w:t xml:space="preserve">The L298N is a </w:t>
      </w:r>
      <w:r w:rsidRPr="00E85B28">
        <w:rPr>
          <w:b/>
          <w:iCs/>
        </w:rPr>
        <w:t xml:space="preserve">dual H-Bridge motor driver which allows speed and direction control of two DC motors at </w:t>
      </w:r>
      <w:r>
        <w:t>the same time</w:t>
      </w:r>
      <w:r w:rsidR="00E85B28">
        <w:t xml:space="preserve"> as given below</w:t>
      </w:r>
      <w:r>
        <w:t>. The module can drive DC motors that have voltages between 5 and 35</w:t>
      </w:r>
      <w:r w:rsidR="000110B3">
        <w:t xml:space="preserve"> </w:t>
      </w:r>
      <w:r>
        <w:t xml:space="preserve">V, with a peak current </w:t>
      </w:r>
      <w:r w:rsidR="00E85B28">
        <w:t xml:space="preserve">of </w:t>
      </w:r>
      <w:r>
        <w:t>up to 2</w:t>
      </w:r>
      <w:r w:rsidR="000110B3">
        <w:t xml:space="preserve"> </w:t>
      </w:r>
      <w:r>
        <w:t xml:space="preserve">A. </w:t>
      </w:r>
    </w:p>
    <w:p w:rsidR="00E85B28" w:rsidP="00DE2027" w:rsidRDefault="00E85B28" w14:paraId="0A3B8545" w14:textId="77777777">
      <w:pPr>
        <w:spacing w:after="0" w:line="240" w:lineRule="auto"/>
        <w:ind w:left="0" w:firstLine="0"/>
      </w:pPr>
    </w:p>
    <w:p w:rsidR="000D6555" w:rsidP="00DE2027" w:rsidRDefault="00096CAE" w14:paraId="505954E8" w14:textId="7116ECAF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3A72738C" wp14:editId="143FA174">
            <wp:extent cx="1974850" cy="1974850"/>
            <wp:effectExtent l="0" t="0" r="6350" b="6350"/>
            <wp:docPr id="250" name="Picture 2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 250"/>
                    <pic:cNvPicPr/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bright="20000" contrast="-4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5198" cy="1975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E85B28" w:rsidP="00DE2027" w:rsidRDefault="00E85B28" w14:paraId="1782FBEC" w14:textId="77777777">
      <w:pPr>
        <w:spacing w:after="0" w:line="240" w:lineRule="auto"/>
        <w:ind w:left="0" w:firstLine="0"/>
      </w:pPr>
    </w:p>
    <w:p w:rsidR="000D6555" w:rsidP="00DE2027" w:rsidRDefault="00096CAE" w14:paraId="0E1B1D8E" w14:textId="7A62252E">
      <w:pPr>
        <w:spacing w:after="0" w:line="240" w:lineRule="auto"/>
        <w:ind w:left="0" w:firstLine="0"/>
      </w:pPr>
      <w:r>
        <w:t xml:space="preserve">Let’s take a closer look at the pinout of </w:t>
      </w:r>
      <w:r w:rsidR="00F745F3">
        <w:t xml:space="preserve">the </w:t>
      </w:r>
      <w:r>
        <w:t xml:space="preserve">L298N module and explain how it works. The module has two screw terminal blocks for </w:t>
      </w:r>
      <w:r w:rsidR="00E85B28">
        <w:t>motors</w:t>
      </w:r>
      <w:r>
        <w:t xml:space="preserve"> A and B, another screw terminal block for the </w:t>
      </w:r>
      <w:r w:rsidR="00E85B28">
        <w:t>g</w:t>
      </w:r>
      <w:r>
        <w:t>round pin, the V</w:t>
      </w:r>
      <w:r w:rsidRPr="000110B3">
        <w:rPr>
          <w:vertAlign w:val="subscript"/>
        </w:rPr>
        <w:t>CC</w:t>
      </w:r>
      <w:r>
        <w:t xml:space="preserve"> for </w:t>
      </w:r>
      <w:r w:rsidR="00F745F3">
        <w:t xml:space="preserve">the </w:t>
      </w:r>
      <w:r>
        <w:t>motor</w:t>
      </w:r>
      <w:r w:rsidR="00F745F3">
        <w:t>,</w:t>
      </w:r>
      <w:r>
        <w:t xml:space="preserve"> and a 5</w:t>
      </w:r>
      <w:r w:rsidR="000110B3">
        <w:t xml:space="preserve"> </w:t>
      </w:r>
      <w:r>
        <w:t>V pin which can either be an input or output</w:t>
      </w:r>
      <w:r w:rsidR="00E85B28">
        <w:t xml:space="preserve"> as shown below</w:t>
      </w:r>
      <w:r>
        <w:t xml:space="preserve">. </w:t>
      </w:r>
    </w:p>
    <w:p w:rsidR="00E85B28" w:rsidP="00DE2027" w:rsidRDefault="00E85B28" w14:paraId="78FD1371" w14:textId="77777777">
      <w:pPr>
        <w:spacing w:after="0" w:line="240" w:lineRule="auto"/>
        <w:ind w:left="0" w:firstLine="0"/>
      </w:pPr>
    </w:p>
    <w:p w:rsidR="000D6555" w:rsidP="00DE2027" w:rsidRDefault="00096CAE" w14:paraId="414978D3" w14:textId="2E843434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29D2A90A" wp14:editId="402D62A7">
            <wp:extent cx="2984500" cy="1511300"/>
            <wp:effectExtent l="0" t="0" r="6350" b="0"/>
            <wp:docPr id="252" name="Picture 25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 252"/>
                    <pic:cNvPicPr/>
                  </pic:nvPicPr>
                  <pic:blipFill rotWithShape="1">
                    <a:blip r:embed="rId13"/>
                    <a:srcRect r="40045"/>
                    <a:stretch/>
                  </pic:blipFill>
                  <pic:spPr bwMode="auto">
                    <a:xfrm>
                      <a:off x="0" y="0"/>
                      <a:ext cx="2985209" cy="15116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85B28" w:rsidP="00DE2027" w:rsidRDefault="00E85B28" w14:paraId="20D3727A" w14:textId="77777777">
      <w:pPr>
        <w:spacing w:after="0" w:line="240" w:lineRule="auto"/>
        <w:ind w:left="0" w:firstLine="0"/>
      </w:pPr>
    </w:p>
    <w:p w:rsidR="000D6555" w:rsidP="00DE2027" w:rsidRDefault="00096CAE" w14:paraId="3AACFEE2" w14:textId="2F6C3BCB">
      <w:pPr>
        <w:spacing w:after="0" w:line="240" w:lineRule="auto"/>
        <w:ind w:left="0" w:firstLine="0"/>
        <w:rPr>
          <w:b/>
          <w:iCs/>
        </w:rPr>
      </w:pPr>
      <w:r>
        <w:t>Next</w:t>
      </w:r>
      <w:r w:rsidR="00E85B28">
        <w:t>.</w:t>
      </w:r>
      <w:r>
        <w:t xml:space="preserve"> are the logic control inputs. The Enable A and B pins are used </w:t>
      </w:r>
      <w:r w:rsidR="00E85B28">
        <w:t>to</w:t>
      </w:r>
      <w:r>
        <w:t xml:space="preserve"> enabl</w:t>
      </w:r>
      <w:r w:rsidR="00E85B28">
        <w:t>e</w:t>
      </w:r>
      <w:r>
        <w:t xml:space="preserve"> and </w:t>
      </w:r>
      <w:r w:rsidR="00E85B28">
        <w:t>control</w:t>
      </w:r>
      <w:r>
        <w:t xml:space="preserve"> the speed of the motor. </w:t>
      </w:r>
      <w:r w:rsidRPr="00E85B28">
        <w:rPr>
          <w:b/>
          <w:iCs/>
        </w:rPr>
        <w:t xml:space="preserve">If a jumper is present on this pin, the motor will be enabled and work at maximum speed, and if we remove the </w:t>
      </w:r>
      <w:r w:rsidRPr="00E85B28" w:rsidR="00E85B28">
        <w:rPr>
          <w:b/>
          <w:iCs/>
        </w:rPr>
        <w:t>jumper,</w:t>
      </w:r>
      <w:r w:rsidRPr="00E85B28">
        <w:rPr>
          <w:b/>
          <w:iCs/>
        </w:rPr>
        <w:t xml:space="preserve"> we can connect a PWM input to this pin and in that way control the speed of the motor. If we connect this pin to </w:t>
      </w:r>
      <w:r w:rsidR="00E85B28">
        <w:rPr>
          <w:b/>
          <w:iCs/>
        </w:rPr>
        <w:t>the</w:t>
      </w:r>
      <w:r w:rsidRPr="00E85B28">
        <w:rPr>
          <w:b/>
          <w:iCs/>
        </w:rPr>
        <w:t xml:space="preserve"> </w:t>
      </w:r>
      <w:r w:rsidR="00E85B28">
        <w:rPr>
          <w:b/>
          <w:iCs/>
        </w:rPr>
        <w:t>g</w:t>
      </w:r>
      <w:r w:rsidRPr="00E85B28">
        <w:rPr>
          <w:b/>
          <w:iCs/>
        </w:rPr>
        <w:t>round</w:t>
      </w:r>
      <w:r w:rsidR="00E85B28">
        <w:rPr>
          <w:b/>
          <w:iCs/>
        </w:rPr>
        <w:t>,</w:t>
      </w:r>
      <w:r w:rsidRPr="00E85B28">
        <w:rPr>
          <w:b/>
          <w:iCs/>
        </w:rPr>
        <w:t xml:space="preserve"> the motor will be disabled. </w:t>
      </w:r>
    </w:p>
    <w:p w:rsidRPr="00E85B28" w:rsidR="00E85B28" w:rsidP="00DE2027" w:rsidRDefault="00E85B28" w14:paraId="663E97BC" w14:textId="77777777">
      <w:pPr>
        <w:spacing w:after="0" w:line="240" w:lineRule="auto"/>
        <w:ind w:left="0" w:firstLine="0"/>
        <w:rPr>
          <w:bCs/>
          <w:iCs/>
        </w:rPr>
      </w:pPr>
    </w:p>
    <w:p w:rsidR="000D6555" w:rsidP="00DE2027" w:rsidRDefault="00096CAE" w14:paraId="19BB01D7" w14:textId="77777777">
      <w:pPr>
        <w:spacing w:after="0" w:line="240" w:lineRule="auto"/>
        <w:ind w:left="0" w:firstLine="0"/>
      </w:pPr>
      <w:r>
        <w:rPr>
          <w:noProof/>
        </w:rPr>
        <w:drawing>
          <wp:inline distT="0" distB="0" distL="0" distR="0" wp14:anchorId="03106CA5" wp14:editId="2DD95551">
            <wp:extent cx="5397500" cy="3098800"/>
            <wp:effectExtent l="0" t="0" r="0" b="6350"/>
            <wp:docPr id="297" name="Picture 29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7" name="Picture 297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97855" cy="3099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:rsidR="000D6555" w:rsidP="00DE2027" w:rsidRDefault="00096CAE" w14:paraId="36425180" w14:textId="43CB4886">
      <w:pPr>
        <w:spacing w:after="0" w:line="240" w:lineRule="auto"/>
        <w:ind w:left="0" w:firstLine="0"/>
      </w:pPr>
      <w:r>
        <w:t xml:space="preserve">Next, the Input 1 and Input 2 pins are used for controlling the direction </w:t>
      </w:r>
      <w:r w:rsidR="00E85B28">
        <w:t xml:space="preserve">of rotation </w:t>
      </w:r>
      <w:r>
        <w:t>of</w:t>
      </w:r>
      <w:r w:rsidR="00E85B28">
        <w:t xml:space="preserve"> </w:t>
      </w:r>
      <w:r>
        <w:t>motor A, and inputs 3 and 4 for motor B. Using these pins</w:t>
      </w:r>
      <w:r w:rsidR="00132EB8">
        <w:t>,</w:t>
      </w:r>
      <w:r>
        <w:t xml:space="preserve"> we </w:t>
      </w:r>
      <w:r w:rsidR="00E85B28">
        <w:t xml:space="preserve">can </w:t>
      </w:r>
      <w:r>
        <w:t>control the switches of the H-Bridge inside the L298N IC. If input 1 is LOW and input 2 is HIGH</w:t>
      </w:r>
      <w:r w:rsidR="00132EB8">
        <w:t>,</w:t>
      </w:r>
      <w:r>
        <w:t xml:space="preserve"> the motor will move forward</w:t>
      </w:r>
      <w:r w:rsidR="00E85B28">
        <w:t>.</w:t>
      </w:r>
      <w:r>
        <w:t xml:space="preserve"> </w:t>
      </w:r>
      <w:r w:rsidR="00E85B28">
        <w:t>I</w:t>
      </w:r>
      <w:r>
        <w:t>f input 1 is HIGH and input 2 is LOW</w:t>
      </w:r>
      <w:r w:rsidR="000110B3">
        <w:t>,</w:t>
      </w:r>
      <w:r>
        <w:t xml:space="preserve"> the motor will move backward. </w:t>
      </w:r>
      <w:r w:rsidR="00E85B28">
        <w:t>When</w:t>
      </w:r>
      <w:r>
        <w:t xml:space="preserve"> both inputs are </w:t>
      </w:r>
      <w:r w:rsidR="00F745F3">
        <w:t xml:space="preserve">the </w:t>
      </w:r>
      <w:r>
        <w:t xml:space="preserve">same, either LOW or HIGH the motor will stop. The same applies </w:t>
      </w:r>
      <w:r w:rsidR="00F745F3">
        <w:t>to</w:t>
      </w:r>
      <w:r>
        <w:t xml:space="preserve"> inputs 3 and 4 and motor B. </w:t>
      </w:r>
    </w:p>
    <w:p w:rsidR="00E85B28" w:rsidP="00DE2027" w:rsidRDefault="00E85B28" w14:paraId="68AA1026" w14:textId="77777777">
      <w:pPr>
        <w:spacing w:after="0" w:line="240" w:lineRule="auto"/>
        <w:ind w:left="0" w:firstLine="0"/>
      </w:pPr>
    </w:p>
    <w:p w:rsidR="000D6555" w:rsidP="00DE2027" w:rsidRDefault="00096CAE" w14:paraId="293D5E6A" w14:textId="77777777">
      <w:pPr>
        <w:pStyle w:val="Heading1"/>
        <w:spacing w:after="0" w:line="240" w:lineRule="auto"/>
        <w:ind w:left="0" w:firstLine="0"/>
        <w:jc w:val="both"/>
      </w:pPr>
      <w:r>
        <w:t>Arduino and L298N</w:t>
      </w:r>
      <w:r>
        <w:rPr>
          <w:sz w:val="44"/>
          <w:u w:val="none" w:color="000000"/>
        </w:rPr>
        <w:t xml:space="preserve"> </w:t>
      </w:r>
    </w:p>
    <w:p w:rsidR="000D6555" w:rsidP="00DE2027" w:rsidRDefault="00096CAE" w14:paraId="325BC3DA" w14:textId="51D5E3E2">
      <w:pPr>
        <w:spacing w:after="0" w:line="240" w:lineRule="auto"/>
        <w:ind w:left="0" w:firstLine="0"/>
      </w:pPr>
      <w:r>
        <w:t>Now</w:t>
      </w:r>
      <w:r w:rsidR="000110B3">
        <w:t>,</w:t>
      </w:r>
      <w:r>
        <w:t xml:space="preserve"> let’s </w:t>
      </w:r>
      <w:r w:rsidR="00E85B28">
        <w:t>make a circuit to</w:t>
      </w:r>
      <w:r>
        <w:rPr>
          <w:b/>
          <w:i/>
        </w:rPr>
        <w:t xml:space="preserve"> </w:t>
      </w:r>
      <w:r w:rsidRPr="00E85B28">
        <w:rPr>
          <w:b/>
          <w:iCs/>
        </w:rPr>
        <w:t xml:space="preserve">control the speed of the motor using a potentiometer </w:t>
      </w:r>
      <w:r w:rsidRPr="00E85B28">
        <w:rPr>
          <w:iCs/>
        </w:rPr>
        <w:t xml:space="preserve">and </w:t>
      </w:r>
      <w:r w:rsidRPr="00E85B28">
        <w:rPr>
          <w:b/>
          <w:iCs/>
        </w:rPr>
        <w:t>change the rotation direction using a push button</w:t>
      </w:r>
      <w:r>
        <w:t>. Here’s the circuit</w:t>
      </w:r>
      <w:r w:rsidR="00E14091">
        <w:t>’s</w:t>
      </w:r>
      <w:r>
        <w:t xml:space="preserve"> schematic diagram. </w:t>
      </w:r>
      <w:r w:rsidR="00AA62AB">
        <w:t>You need to connect a push button switch at pin 2 of the Arduino with this circuit.</w:t>
      </w:r>
    </w:p>
    <w:p w:rsidR="00E14091" w:rsidP="00DE2027" w:rsidRDefault="00E14091" w14:paraId="425F7E9E" w14:textId="77777777">
      <w:pPr>
        <w:spacing w:after="0" w:line="240" w:lineRule="auto"/>
        <w:ind w:left="0" w:firstLine="0"/>
      </w:pPr>
    </w:p>
    <w:p w:rsidR="000D6555" w:rsidP="00DE2027" w:rsidRDefault="00E14091" w14:paraId="057556A5" w14:textId="137BC4E9">
      <w:pPr>
        <w:spacing w:after="0" w:line="240" w:lineRule="auto"/>
        <w:ind w:left="0" w:firstLine="0"/>
      </w:pPr>
      <w:r w:rsidRPr="00E14091">
        <w:rPr>
          <w:noProof/>
        </w:rPr>
        <w:drawing>
          <wp:inline distT="0" distB="0" distL="0" distR="0" wp14:anchorId="35D525B0" wp14:editId="1F9CF73F">
            <wp:extent cx="5235161" cy="316865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5657" cy="316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96CAE">
        <w:t xml:space="preserve"> </w:t>
      </w:r>
    </w:p>
    <w:p w:rsidR="000D6555" w:rsidP="00DE2027" w:rsidRDefault="00096CAE" w14:paraId="0189A042" w14:textId="77777777">
      <w:pPr>
        <w:spacing w:after="0" w:line="240" w:lineRule="auto"/>
        <w:ind w:left="0" w:firstLine="0"/>
      </w:pPr>
      <w:r>
        <w:t xml:space="preserve"> </w:t>
      </w:r>
    </w:p>
    <w:p w:rsidR="000D6555" w:rsidP="00DE2027" w:rsidRDefault="00096CAE" w14:paraId="7B53812D" w14:textId="77777777">
      <w:pPr>
        <w:pStyle w:val="Heading1"/>
        <w:spacing w:after="0" w:line="240" w:lineRule="auto"/>
        <w:ind w:left="0" w:firstLine="0"/>
        <w:jc w:val="both"/>
      </w:pPr>
      <w:r>
        <w:t>Components List</w:t>
      </w:r>
      <w:r>
        <w:rPr>
          <w:sz w:val="44"/>
          <w:u w:val="none" w:color="000000"/>
        </w:rPr>
        <w:t xml:space="preserve"> </w:t>
      </w:r>
    </w:p>
    <w:p w:rsidR="000D6555" w:rsidP="00E14091" w:rsidRDefault="00096CAE" w14:paraId="4D8F89FB" w14:textId="77777777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L298N Driver  </w:t>
      </w:r>
    </w:p>
    <w:p w:rsidR="000D6555" w:rsidP="00E14091" w:rsidRDefault="00096CAE" w14:paraId="16AD3056" w14:textId="2BD27C3E">
      <w:pPr>
        <w:pStyle w:val="ListParagraph"/>
        <w:numPr>
          <w:ilvl w:val="0"/>
          <w:numId w:val="4"/>
        </w:numPr>
        <w:spacing w:after="0" w:line="240" w:lineRule="auto"/>
      </w:pPr>
      <w:r>
        <w:t>12</w:t>
      </w:r>
      <w:r w:rsidR="000110B3">
        <w:t xml:space="preserve"> </w:t>
      </w:r>
      <w:r>
        <w:t xml:space="preserve">V High Torque DC Motor  </w:t>
      </w:r>
    </w:p>
    <w:p w:rsidR="006D4ACF" w:rsidP="00E14091" w:rsidRDefault="00096CAE" w14:paraId="0D241808" w14:textId="77777777">
      <w:pPr>
        <w:pStyle w:val="ListParagraph"/>
        <w:numPr>
          <w:ilvl w:val="0"/>
          <w:numId w:val="4"/>
        </w:numPr>
        <w:spacing w:after="0" w:line="240" w:lineRule="auto"/>
      </w:pPr>
      <w:r>
        <w:t>Arduino Board</w:t>
      </w:r>
    </w:p>
    <w:p w:rsidR="000D6555" w:rsidP="00E14091" w:rsidRDefault="006D4ACF" w14:paraId="3CBA94A4" w14:textId="77777777">
      <w:pPr>
        <w:pStyle w:val="ListParagraph"/>
        <w:numPr>
          <w:ilvl w:val="0"/>
          <w:numId w:val="4"/>
        </w:numPr>
        <w:spacing w:after="0" w:line="240" w:lineRule="auto"/>
      </w:pPr>
      <w:r>
        <w:t>Potentiometer</w:t>
      </w:r>
      <w:r w:rsidR="00096CAE">
        <w:t xml:space="preserve"> </w:t>
      </w:r>
    </w:p>
    <w:p w:rsidR="006D4ACF" w:rsidP="00E14091" w:rsidRDefault="006D4ACF" w14:paraId="5CE53816" w14:textId="4E8CDCDF">
      <w:pPr>
        <w:pStyle w:val="ListParagraph"/>
        <w:numPr>
          <w:ilvl w:val="0"/>
          <w:numId w:val="4"/>
        </w:numPr>
        <w:spacing w:after="0" w:line="240" w:lineRule="auto"/>
      </w:pPr>
      <w:r>
        <w:t xml:space="preserve">A </w:t>
      </w:r>
      <w:r w:rsidR="00E14091">
        <w:t xml:space="preserve">DC </w:t>
      </w:r>
      <w:r>
        <w:t xml:space="preserve">power supply </w:t>
      </w:r>
    </w:p>
    <w:p w:rsidR="000D6555" w:rsidP="00E14091" w:rsidRDefault="00096CAE" w14:paraId="60A57C08" w14:textId="307A2509">
      <w:pPr>
        <w:pStyle w:val="ListParagraph"/>
        <w:numPr>
          <w:ilvl w:val="0"/>
          <w:numId w:val="4"/>
        </w:numPr>
        <w:spacing w:after="0" w:line="240" w:lineRule="auto"/>
      </w:pPr>
      <w:r>
        <w:t>Breadboard and Jump</w:t>
      </w:r>
      <w:r w:rsidR="000110B3">
        <w:t>er</w:t>
      </w:r>
      <w:r>
        <w:t xml:space="preserve"> Wires</w:t>
      </w:r>
    </w:p>
    <w:p w:rsidR="00E14091" w:rsidP="00E14091" w:rsidRDefault="00E14091" w14:paraId="7BB5EF88" w14:textId="77777777">
      <w:pPr>
        <w:spacing w:after="0" w:line="240" w:lineRule="auto"/>
        <w:ind w:left="0" w:firstLine="0"/>
      </w:pPr>
    </w:p>
    <w:p w:rsidR="002B6269" w:rsidP="00DE2027" w:rsidRDefault="002B6269" w14:paraId="47942928" w14:textId="77777777">
      <w:pPr>
        <w:spacing w:after="0" w:line="240" w:lineRule="auto"/>
        <w:ind w:left="0" w:firstLine="0"/>
        <w:rPr>
          <w:b/>
          <w:color w:val="365F91"/>
          <w:sz w:val="28"/>
        </w:rPr>
      </w:pPr>
      <w:r>
        <w:rPr>
          <w:b/>
          <w:color w:val="365F91"/>
          <w:sz w:val="28"/>
          <w:u w:val="single" w:color="365F91"/>
        </w:rPr>
        <w:t xml:space="preserve">Program to be written in </w:t>
      </w:r>
      <w:proofErr w:type="spellStart"/>
      <w:r>
        <w:rPr>
          <w:b/>
          <w:color w:val="365F91"/>
          <w:sz w:val="28"/>
          <w:u w:val="single" w:color="365F91"/>
        </w:rPr>
        <w:t>ArduinoIDE</w:t>
      </w:r>
      <w:proofErr w:type="spellEnd"/>
      <w:r w:rsidRPr="002B6269">
        <w:rPr>
          <w:b/>
          <w:color w:val="365F91"/>
          <w:sz w:val="28"/>
          <w:u w:val="single" w:color="365F91"/>
        </w:rPr>
        <w:t>:</w:t>
      </w:r>
      <w:r w:rsidRPr="002B6269">
        <w:rPr>
          <w:b/>
          <w:color w:val="365F91"/>
          <w:sz w:val="28"/>
        </w:rPr>
        <w:t xml:space="preserve"> </w:t>
      </w:r>
    </w:p>
    <w:p w:rsidR="002B6269" w:rsidP="00DE2027" w:rsidRDefault="002B6269" w14:paraId="19FBACBD" w14:textId="77777777">
      <w:pPr>
        <w:spacing w:after="0" w:line="240" w:lineRule="auto"/>
        <w:ind w:left="0" w:firstLine="0"/>
        <w:rPr>
          <w:b/>
          <w:color w:val="365F91"/>
          <w:sz w:val="28"/>
        </w:rPr>
      </w:pPr>
    </w:p>
    <w:p w:rsidR="002B6269" w:rsidP="00DE2027" w:rsidRDefault="002B6269" w14:paraId="671E93E4" w14:textId="77777777">
      <w:pPr>
        <w:spacing w:after="0" w:line="240" w:lineRule="auto"/>
        <w:ind w:left="0" w:firstLine="0"/>
      </w:pPr>
      <w:r>
        <w:t>int in1 = 8; //</w:t>
      </w:r>
      <w:r w:rsidRPr="002B6269">
        <w:rPr>
          <w:i/>
        </w:rPr>
        <w:t>Declaring where our module is wired</w:t>
      </w:r>
    </w:p>
    <w:p w:rsidR="002B6269" w:rsidP="00DE2027" w:rsidRDefault="002B6269" w14:paraId="1B1C8BBD" w14:textId="77777777">
      <w:pPr>
        <w:spacing w:after="0" w:line="240" w:lineRule="auto"/>
        <w:ind w:left="0" w:firstLine="0"/>
      </w:pPr>
      <w:r>
        <w:t>int in2 = 9;</w:t>
      </w:r>
    </w:p>
    <w:p w:rsidR="002B6269" w:rsidP="00DE2027" w:rsidRDefault="002B6269" w14:paraId="31299971" w14:textId="77777777">
      <w:pPr>
        <w:spacing w:after="0" w:line="240" w:lineRule="auto"/>
        <w:ind w:left="0" w:firstLine="0"/>
      </w:pPr>
      <w:r>
        <w:t xml:space="preserve">int </w:t>
      </w:r>
      <w:proofErr w:type="spellStart"/>
      <w:r>
        <w:t>ConA</w:t>
      </w:r>
      <w:proofErr w:type="spellEnd"/>
      <w:r>
        <w:t xml:space="preserve"> = 10;// </w:t>
      </w:r>
      <w:r w:rsidRPr="002B6269">
        <w:rPr>
          <w:i/>
        </w:rPr>
        <w:t>Don't forget this is a PWM DI/DO</w:t>
      </w:r>
    </w:p>
    <w:p w:rsidR="002B6269" w:rsidP="00DE2027" w:rsidRDefault="002B6269" w14:paraId="23F05E57" w14:textId="77777777">
      <w:pPr>
        <w:spacing w:after="0" w:line="240" w:lineRule="auto"/>
        <w:ind w:left="0" w:firstLine="0"/>
      </w:pPr>
      <w:r>
        <w:t>int speed1;</w:t>
      </w:r>
    </w:p>
    <w:p w:rsidR="002B6269" w:rsidP="00DE2027" w:rsidRDefault="002B6269" w14:paraId="576004B9" w14:textId="77777777">
      <w:pPr>
        <w:spacing w:after="0" w:line="240" w:lineRule="auto"/>
        <w:ind w:left="0" w:firstLine="0"/>
      </w:pPr>
    </w:p>
    <w:p w:rsidR="002B6269" w:rsidP="00DE2027" w:rsidRDefault="002B6269" w14:paraId="19A2143C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setup(</w:t>
      </w:r>
      <w:proofErr w:type="gramEnd"/>
      <w:r>
        <w:t>) {</w:t>
      </w:r>
    </w:p>
    <w:p w:rsidR="002B6269" w:rsidP="00DE2027" w:rsidRDefault="002B6269" w14:paraId="639CBE0D" w14:textId="77777777">
      <w:pPr>
        <w:spacing w:after="0" w:line="240" w:lineRule="auto"/>
        <w:ind w:left="0" w:firstLine="0"/>
      </w:pPr>
      <w:proofErr w:type="spellStart"/>
      <w:r>
        <w:t>Serial.begin</w:t>
      </w:r>
      <w:proofErr w:type="spellEnd"/>
      <w:r>
        <w:t>(9600</w:t>
      </w:r>
      <w:proofErr w:type="gramStart"/>
      <w:r>
        <w:t>);</w:t>
      </w:r>
      <w:proofErr w:type="gramEnd"/>
    </w:p>
    <w:p w:rsidR="00AA62AB" w:rsidP="00AA62AB" w:rsidRDefault="00AA62AB" w14:paraId="3A53FDA7" w14:textId="2EE2EF39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2, INPUT);</w:t>
      </w:r>
    </w:p>
    <w:p w:rsidR="002B6269" w:rsidP="00DE2027" w:rsidRDefault="002B6269" w14:paraId="0F33E29A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8, OUTPUT);</w:t>
      </w:r>
    </w:p>
    <w:p w:rsidR="002B6269" w:rsidP="00DE2027" w:rsidRDefault="002B6269" w14:paraId="5488D44F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9, OUTPUT); </w:t>
      </w:r>
    </w:p>
    <w:p w:rsidR="002B6269" w:rsidP="00DE2027" w:rsidRDefault="002B6269" w14:paraId="2045B48A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10, OUTPUT);</w:t>
      </w:r>
    </w:p>
    <w:p w:rsidR="002B6269" w:rsidP="00DE2027" w:rsidRDefault="002B6269" w14:paraId="2D2BE3CE" w14:textId="77777777">
      <w:pPr>
        <w:spacing w:after="0" w:line="240" w:lineRule="auto"/>
        <w:ind w:left="0" w:firstLine="0"/>
      </w:pPr>
      <w:r>
        <w:t>}</w:t>
      </w:r>
    </w:p>
    <w:p w:rsidR="002B6269" w:rsidP="00DE2027" w:rsidRDefault="002B6269" w14:paraId="07CF2F3B" w14:textId="77777777">
      <w:pPr>
        <w:spacing w:after="0" w:line="240" w:lineRule="auto"/>
        <w:ind w:left="0" w:firstLine="0"/>
      </w:pPr>
    </w:p>
    <w:p w:rsidR="002B6269" w:rsidP="00DE2027" w:rsidRDefault="002B6269" w14:paraId="3253924C" w14:textId="15943696">
      <w:pPr>
        <w:spacing w:after="0" w:line="240" w:lineRule="auto"/>
        <w:ind w:left="0" w:firstLine="0"/>
        <w:rPr>
          <w:i/>
        </w:rPr>
      </w:pPr>
      <w:r>
        <w:t xml:space="preserve">void </w:t>
      </w:r>
      <w:proofErr w:type="spellStart"/>
      <w:r>
        <w:t>TurnMotorA</w:t>
      </w:r>
      <w:proofErr w:type="spellEnd"/>
      <w:r>
        <w:t>(){ //</w:t>
      </w:r>
      <w:r w:rsidR="006D4ACF">
        <w:rPr>
          <w:i/>
        </w:rPr>
        <w:t>A function to</w:t>
      </w:r>
      <w:r w:rsidRPr="002B6269">
        <w:rPr>
          <w:i/>
        </w:rPr>
        <w:t xml:space="preserve"> control the direction and speed</w:t>
      </w:r>
    </w:p>
    <w:p w:rsidRPr="00AA62AB" w:rsidR="00AA62AB" w:rsidP="00DE2027" w:rsidRDefault="00AA62AB" w14:paraId="71FED807" w14:textId="77777777">
      <w:pPr>
        <w:spacing w:after="0" w:line="240" w:lineRule="auto"/>
        <w:ind w:left="0" w:firstLine="0"/>
        <w:rPr>
          <w:iCs/>
        </w:rPr>
      </w:pPr>
    </w:p>
    <w:p w:rsidR="00AA62AB" w:rsidP="00DE2027" w:rsidRDefault="00AA62AB" w14:paraId="10D68E9D" w14:textId="296ED56E">
      <w:pPr>
        <w:spacing w:after="0" w:line="240" w:lineRule="auto"/>
        <w:ind w:left="0" w:firstLine="0"/>
      </w:pPr>
      <w:r>
        <w:t>if (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2</w:t>
      </w:r>
      <w:r w:rsidR="00480582">
        <w:t>) ==</w:t>
      </w:r>
      <w:r>
        <w:t xml:space="preserve"> LOW){</w:t>
      </w:r>
    </w:p>
    <w:p w:rsidR="002B6269" w:rsidP="00DE2027" w:rsidRDefault="002B6269" w14:paraId="4B20395D" w14:textId="42494B32">
      <w:pPr>
        <w:spacing w:after="0" w:line="240" w:lineRule="auto"/>
        <w:ind w:left="0" w:firstLine="0"/>
      </w:pPr>
      <w:proofErr w:type="spellStart"/>
      <w:r>
        <w:t>digitalWrite</w:t>
      </w:r>
      <w:proofErr w:type="spellEnd"/>
      <w:r>
        <w:t>(in1, LOW); //</w:t>
      </w:r>
      <w:r w:rsidRPr="002B6269">
        <w:rPr>
          <w:i/>
        </w:rPr>
        <w:t xml:space="preserve">Switch between </w:t>
      </w:r>
      <w:r w:rsidR="00E14091">
        <w:rPr>
          <w:i/>
        </w:rPr>
        <w:t>these</w:t>
      </w:r>
      <w:r w:rsidRPr="002B6269">
        <w:rPr>
          <w:i/>
        </w:rPr>
        <w:t xml:space="preserve"> HIGH and LOW </w:t>
      </w:r>
      <w:r w:rsidR="006D4ACF">
        <w:rPr>
          <w:i/>
        </w:rPr>
        <w:t xml:space="preserve">states </w:t>
      </w:r>
      <w:r w:rsidRPr="002B6269">
        <w:rPr>
          <w:i/>
        </w:rPr>
        <w:t>to change direction</w:t>
      </w:r>
    </w:p>
    <w:p w:rsidR="002B6269" w:rsidP="00DE2027" w:rsidRDefault="002B6269" w14:paraId="2E4570C4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HIGH);</w:t>
      </w:r>
    </w:p>
    <w:p w:rsidR="00CC047D" w:rsidP="00CC047D" w:rsidRDefault="00CC047D" w14:paraId="33AE7D2E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CC047D" w:rsidP="00CC047D" w:rsidRDefault="00CC047D" w14:paraId="48050E60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r>
        <w:rPr>
          <w:rStyle w:val="ui-provider"/>
        </w:rPr>
        <w:t>map(</w:t>
      </w:r>
      <w:proofErr w:type="spellStart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CC047D" w:rsidP="00CC047D" w:rsidRDefault="00CC047D" w14:paraId="0505495A" w14:textId="307DF8E3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2B6269" w:rsidP="00DE2027" w:rsidRDefault="002B6269" w14:paraId="042FBF38" w14:textId="28DA9B4B">
      <w:pPr>
        <w:spacing w:after="0" w:line="240" w:lineRule="auto"/>
        <w:ind w:left="0" w:firstLine="0"/>
      </w:pPr>
      <w:proofErr w:type="spellStart"/>
      <w:r>
        <w:t>analogWrite</w:t>
      </w:r>
      <w:proofErr w:type="spellEnd"/>
      <w:r>
        <w:t>(</w:t>
      </w:r>
      <w:proofErr w:type="spellStart"/>
      <w:r>
        <w:t>ConA</w:t>
      </w:r>
      <w:proofErr w:type="spellEnd"/>
      <w:r>
        <w:t>,</w:t>
      </w:r>
      <w:r w:rsidR="00CC047D">
        <w:t xml:space="preserve"> </w:t>
      </w:r>
      <w:proofErr w:type="spellStart"/>
      <w:r w:rsidR="00CC047D">
        <w:t>PWMvalue</w:t>
      </w:r>
      <w:proofErr w:type="spellEnd"/>
      <w:r>
        <w:t xml:space="preserve">);// </w:t>
      </w:r>
      <w:r w:rsidR="006D4ACF">
        <w:rPr>
          <w:i/>
        </w:rPr>
        <w:t>To activate the</w:t>
      </w:r>
      <w:r w:rsidRPr="002B6269">
        <w:rPr>
          <w:i/>
        </w:rPr>
        <w:t xml:space="preserve"> </w:t>
      </w:r>
      <w:r w:rsidR="00CC047D">
        <w:rPr>
          <w:i/>
        </w:rPr>
        <w:t xml:space="preserve">DC </w:t>
      </w:r>
      <w:r w:rsidRPr="002B6269">
        <w:rPr>
          <w:i/>
        </w:rPr>
        <w:t>motor</w:t>
      </w:r>
    </w:p>
    <w:p w:rsidR="002B6269" w:rsidP="00DE2027" w:rsidRDefault="002B6269" w14:paraId="36C76C0F" w14:textId="3BB92263">
      <w:pPr>
        <w:spacing w:after="0" w:line="240" w:lineRule="auto"/>
        <w:ind w:left="0" w:firstLine="0"/>
      </w:pPr>
      <w:r>
        <w:t>}</w:t>
      </w:r>
    </w:p>
    <w:p w:rsidR="00AA62AB" w:rsidP="00DE2027" w:rsidRDefault="00AA62AB" w14:paraId="4869132B" w14:textId="02114559">
      <w:pPr>
        <w:spacing w:after="0" w:line="240" w:lineRule="auto"/>
        <w:ind w:left="0" w:firstLine="0"/>
      </w:pPr>
    </w:p>
    <w:p w:rsidR="00AA62AB" w:rsidP="00AA62AB" w:rsidRDefault="0037315C" w14:paraId="44CEF0E7" w14:textId="1C87EC3A">
      <w:pPr>
        <w:spacing w:after="0" w:line="240" w:lineRule="auto"/>
        <w:ind w:left="0" w:firstLine="0"/>
      </w:pPr>
      <w:r>
        <w:t>else if</w:t>
      </w:r>
      <w:r w:rsidR="00AA62AB">
        <w:t xml:space="preserve"> (</w:t>
      </w:r>
      <w:proofErr w:type="spellStart"/>
      <w:proofErr w:type="gramStart"/>
      <w:r w:rsidR="00AA62AB">
        <w:t>digitalRead</w:t>
      </w:r>
      <w:proofErr w:type="spellEnd"/>
      <w:r w:rsidR="00AA62AB">
        <w:t>(</w:t>
      </w:r>
      <w:proofErr w:type="gramEnd"/>
      <w:r w:rsidR="00AA62AB">
        <w:t>2</w:t>
      </w:r>
      <w:r w:rsidR="00480582">
        <w:t>) ==</w:t>
      </w:r>
      <w:r w:rsidR="00AA62AB">
        <w:t xml:space="preserve"> HIGH){</w:t>
      </w:r>
    </w:p>
    <w:p w:rsidR="00AA62AB" w:rsidP="00AA62AB" w:rsidRDefault="00AA62AB" w14:paraId="51FCA18A" w14:textId="78162B82">
      <w:pPr>
        <w:spacing w:after="0" w:line="240" w:lineRule="auto"/>
        <w:ind w:left="0" w:firstLine="0"/>
      </w:pPr>
      <w:proofErr w:type="spellStart"/>
      <w:r>
        <w:t>digitalWrite</w:t>
      </w:r>
      <w:proofErr w:type="spellEnd"/>
      <w:r>
        <w:t>(in1, HIGH); //</w:t>
      </w:r>
      <w:r w:rsidRPr="002B6269">
        <w:rPr>
          <w:i/>
        </w:rPr>
        <w:t xml:space="preserve">Switch between </w:t>
      </w:r>
      <w:r>
        <w:rPr>
          <w:i/>
        </w:rPr>
        <w:t>these</w:t>
      </w:r>
      <w:r w:rsidRPr="002B6269">
        <w:rPr>
          <w:i/>
        </w:rPr>
        <w:t xml:space="preserve"> HIGH and LOW </w:t>
      </w:r>
      <w:r>
        <w:rPr>
          <w:i/>
        </w:rPr>
        <w:t xml:space="preserve">states </w:t>
      </w:r>
      <w:r w:rsidRPr="002B6269">
        <w:rPr>
          <w:i/>
        </w:rPr>
        <w:t>to change direction</w:t>
      </w:r>
    </w:p>
    <w:p w:rsidR="00AA62AB" w:rsidP="00AA62AB" w:rsidRDefault="00AA62AB" w14:paraId="63CDF9E1" w14:textId="278EC86B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LOW);</w:t>
      </w:r>
    </w:p>
    <w:p w:rsidR="00AA62AB" w:rsidP="00AA62AB" w:rsidRDefault="00AA62AB" w14:paraId="6FF82944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AA62AB" w:rsidP="00AA62AB" w:rsidRDefault="00AA62AB" w14:paraId="1E541190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r>
        <w:rPr>
          <w:rStyle w:val="ui-provider"/>
        </w:rPr>
        <w:t>map(</w:t>
      </w:r>
      <w:proofErr w:type="spellStart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AA62AB" w:rsidP="00AA62AB" w:rsidRDefault="00AA62AB" w14:paraId="1A327E88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AA62AB" w:rsidP="00AA62AB" w:rsidRDefault="00AA62AB" w14:paraId="1E2CEA3F" w14:textId="77777777">
      <w:pPr>
        <w:spacing w:after="0" w:line="240" w:lineRule="auto"/>
        <w:ind w:left="0" w:firstLine="0"/>
      </w:pPr>
      <w:proofErr w:type="spellStart"/>
      <w:r>
        <w:t>analogWrite</w:t>
      </w:r>
      <w:proofErr w:type="spellEnd"/>
      <w:r>
        <w:t>(</w:t>
      </w:r>
      <w:proofErr w:type="spellStart"/>
      <w:r>
        <w:t>ConA</w:t>
      </w:r>
      <w:proofErr w:type="spellEnd"/>
      <w:r>
        <w:t xml:space="preserve">, </w:t>
      </w:r>
      <w:proofErr w:type="spellStart"/>
      <w:r>
        <w:t>PWMvalue</w:t>
      </w:r>
      <w:proofErr w:type="spellEnd"/>
      <w:r>
        <w:t xml:space="preserve">);// </w:t>
      </w:r>
      <w:r>
        <w:rPr>
          <w:i/>
        </w:rPr>
        <w:t>To activate the</w:t>
      </w:r>
      <w:r w:rsidRPr="002B6269">
        <w:rPr>
          <w:i/>
        </w:rPr>
        <w:t xml:space="preserve"> </w:t>
      </w:r>
      <w:r>
        <w:rPr>
          <w:i/>
        </w:rPr>
        <w:t xml:space="preserve">DC </w:t>
      </w:r>
      <w:r w:rsidRPr="002B6269">
        <w:rPr>
          <w:i/>
        </w:rPr>
        <w:t>motor</w:t>
      </w:r>
    </w:p>
    <w:p w:rsidR="00AA62AB" w:rsidP="00AA62AB" w:rsidRDefault="00AA62AB" w14:paraId="3C232743" w14:textId="77777777">
      <w:pPr>
        <w:spacing w:after="0" w:line="240" w:lineRule="auto"/>
        <w:ind w:left="0" w:firstLine="0"/>
      </w:pPr>
      <w:r>
        <w:t>}</w:t>
      </w:r>
    </w:p>
    <w:p w:rsidR="00AA62AB" w:rsidP="00DE2027" w:rsidRDefault="00480582" w14:paraId="6D74A84B" w14:textId="1A4795A1">
      <w:pPr>
        <w:spacing w:after="0" w:line="240" w:lineRule="auto"/>
        <w:ind w:left="0" w:firstLine="0"/>
      </w:pPr>
      <w:r>
        <w:t>}</w:t>
      </w:r>
    </w:p>
    <w:p w:rsidR="003B77DF" w:rsidP="00DE2027" w:rsidRDefault="003B77DF" w14:paraId="0F2C413A" w14:textId="77777777">
      <w:pPr>
        <w:spacing w:after="0" w:line="240" w:lineRule="auto"/>
        <w:ind w:left="0" w:firstLine="0"/>
      </w:pPr>
    </w:p>
    <w:p w:rsidR="002B6269" w:rsidP="00DE2027" w:rsidRDefault="002B6269" w14:paraId="1B895571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loop(</w:t>
      </w:r>
      <w:proofErr w:type="gramEnd"/>
      <w:r>
        <w:t>) {</w:t>
      </w:r>
    </w:p>
    <w:p w:rsidR="002B6269" w:rsidP="00DE2027" w:rsidRDefault="00E14091" w14:paraId="7E9F894B" w14:textId="6BFBB4D9">
      <w:pPr>
        <w:spacing w:after="0" w:line="240" w:lineRule="auto"/>
        <w:ind w:left="0" w:firstLine="0"/>
      </w:pPr>
      <w:r>
        <w:t>float</w:t>
      </w:r>
      <w:r w:rsidR="002B6269">
        <w:t xml:space="preserve"> </w:t>
      </w:r>
      <w:proofErr w:type="spellStart"/>
      <w:r>
        <w:t>analog</w:t>
      </w:r>
      <w:r w:rsidR="002B6269">
        <w:t>value</w:t>
      </w:r>
      <w:proofErr w:type="spellEnd"/>
      <w:r w:rsidR="002B6269">
        <w:t xml:space="preserve"> = </w:t>
      </w:r>
      <w:proofErr w:type="spellStart"/>
      <w:r w:rsidR="002B6269">
        <w:t>analogRead</w:t>
      </w:r>
      <w:proofErr w:type="spellEnd"/>
      <w:r w:rsidR="002B6269">
        <w:t>(A0); //</w:t>
      </w:r>
      <w:r>
        <w:t xml:space="preserve"> </w:t>
      </w:r>
      <w:r w:rsidRPr="002B6269" w:rsid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 w:rsidR="002B6269">
        <w:rPr>
          <w:i/>
        </w:rPr>
        <w:t>value from the pin</w:t>
      </w:r>
    </w:p>
    <w:p w:rsidR="00E14091" w:rsidP="00DE2027" w:rsidRDefault="00CC047D" w14:paraId="76D80B58" w14:textId="3AB16C81">
      <w:pPr>
        <w:spacing w:after="0" w:line="240" w:lineRule="auto"/>
        <w:ind w:left="0" w:firstLine="0"/>
        <w:rPr>
          <w:i/>
        </w:rPr>
      </w:pPr>
      <w:r>
        <w:t>int</w:t>
      </w:r>
      <w:r w:rsidR="00E14091">
        <w:t xml:space="preserve"> </w:t>
      </w:r>
      <w:proofErr w:type="spellStart"/>
      <w:r w:rsidR="00E14091">
        <w:t>PWM</w:t>
      </w:r>
      <w:r w:rsidR="002B6269">
        <w:t>value</w:t>
      </w:r>
      <w:proofErr w:type="spellEnd"/>
      <w:r w:rsidR="002B6269">
        <w:t xml:space="preserve"> = </w:t>
      </w:r>
      <w:r w:rsidR="00E14091">
        <w:rPr>
          <w:rStyle w:val="ui-provider"/>
        </w:rPr>
        <w:t>map(</w:t>
      </w:r>
      <w:proofErr w:type="spellStart"/>
      <w:r w:rsidR="00E14091">
        <w:t>analogvalue</w:t>
      </w:r>
      <w:proofErr w:type="spellEnd"/>
      <w:r w:rsidR="00E14091">
        <w:rPr>
          <w:rStyle w:val="ui-provider"/>
        </w:rPr>
        <w:t>, 0, 1023, 0, 255)</w:t>
      </w:r>
      <w:r w:rsidR="002B6269">
        <w:t xml:space="preserve">; // </w:t>
      </w:r>
      <w:r w:rsidR="00E14091">
        <w:rPr>
          <w:i/>
        </w:rPr>
        <w:t>mapp</w:t>
      </w:r>
      <w:r w:rsidRPr="002B6269" w:rsidR="002B6269">
        <w:rPr>
          <w:i/>
        </w:rPr>
        <w:t xml:space="preserve">ing </w:t>
      </w:r>
      <w:r w:rsidR="00E14091">
        <w:rPr>
          <w:i/>
        </w:rPr>
        <w:t>the analog readings</w:t>
      </w:r>
      <w:r w:rsidRPr="002B6269" w:rsidR="002B6269">
        <w:rPr>
          <w:i/>
        </w:rPr>
        <w:t xml:space="preserve"> to change </w:t>
      </w:r>
    </w:p>
    <w:p w:rsidRPr="002B6269" w:rsidR="002B6269" w:rsidP="00E14091" w:rsidRDefault="00E14091" w14:paraId="4962F9C2" w14:textId="3BAE6E65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 w:rsidR="002B6269">
        <w:rPr>
          <w:i/>
        </w:rPr>
        <w:t xml:space="preserve">range </w:t>
      </w:r>
      <w:r w:rsidR="002B6269">
        <w:rPr>
          <w:i/>
        </w:rPr>
        <w:t xml:space="preserve">from 0-1023 to 0-255 </w:t>
      </w:r>
      <w:r>
        <w:rPr>
          <w:i/>
        </w:rPr>
        <w:t xml:space="preserve">to divide the value by 4 to get a PWM </w:t>
      </w:r>
      <w:r w:rsidR="00CC047D">
        <w:rPr>
          <w:i/>
        </w:rPr>
        <w:t>value</w:t>
      </w:r>
    </w:p>
    <w:p w:rsidR="002B6269" w:rsidP="00DE2027" w:rsidRDefault="002B6269" w14:paraId="75145686" w14:textId="77777777">
      <w:pPr>
        <w:spacing w:after="0" w:line="240" w:lineRule="auto"/>
        <w:ind w:left="0" w:firstLine="0"/>
      </w:pPr>
    </w:p>
    <w:p w:rsidR="00CC047D" w:rsidP="00CC047D" w:rsidRDefault="00CC047D" w14:paraId="638F0CDF" w14:textId="77777777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"Digital Value = ");</w:t>
      </w:r>
    </w:p>
    <w:p w:rsidR="00CC047D" w:rsidP="00CC047D" w:rsidRDefault="00CC047D" w14:paraId="19A73EAA" w14:textId="6378481B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</w:t>
      </w:r>
      <w:proofErr w:type="spellStart"/>
      <w:r>
        <w:t>PWMvalue</w:t>
      </w:r>
      <w:proofErr w:type="spellEnd"/>
      <w:r>
        <w:t>);        //</w:t>
      </w:r>
      <w:r w:rsidRPr="00AA62AB">
        <w:rPr>
          <w:i/>
          <w:iCs/>
        </w:rPr>
        <w:t>print digital value on serial monitor</w:t>
      </w:r>
    </w:p>
    <w:p w:rsidR="00CC047D" w:rsidP="00AA62AB" w:rsidRDefault="00CC047D" w14:paraId="038C7865" w14:textId="10E52AB9">
      <w:pPr>
        <w:spacing w:after="0" w:line="240" w:lineRule="auto"/>
        <w:ind w:left="2880" w:firstLine="0"/>
      </w:pPr>
      <w:r>
        <w:t>//</w:t>
      </w:r>
      <w:r w:rsidRPr="00AA62AB">
        <w:rPr>
          <w:i/>
          <w:iCs/>
        </w:rPr>
        <w:t>convert digital value to analog voltage</w:t>
      </w:r>
    </w:p>
    <w:p w:rsidR="00CC047D" w:rsidP="00CC047D" w:rsidRDefault="00480582" w14:paraId="1D3AA942" w14:textId="15D7FE68">
      <w:pPr>
        <w:spacing w:after="0" w:line="240" w:lineRule="auto"/>
        <w:ind w:left="0" w:firstLine="0"/>
      </w:pPr>
      <w:r>
        <w:t xml:space="preserve">float </w:t>
      </w:r>
      <w:proofErr w:type="spellStart"/>
      <w:r w:rsidR="00CC047D">
        <w:t>analogVoltage</w:t>
      </w:r>
      <w:proofErr w:type="spellEnd"/>
      <w:r w:rsidR="00CC047D">
        <w:t xml:space="preserve"> = (</w:t>
      </w:r>
      <w:proofErr w:type="spellStart"/>
      <w:r w:rsidR="00CC047D">
        <w:t>PWMvalue</w:t>
      </w:r>
      <w:proofErr w:type="spellEnd"/>
      <w:r w:rsidR="00CC047D">
        <w:t xml:space="preserve"> *5.00)/</w:t>
      </w:r>
      <w:proofErr w:type="gramStart"/>
      <w:r w:rsidR="00CC047D">
        <w:t>255.00;</w:t>
      </w:r>
      <w:proofErr w:type="gramEnd"/>
    </w:p>
    <w:p w:rsidR="00CC047D" w:rsidP="00CC047D" w:rsidRDefault="00CC047D" w14:paraId="2967D396" w14:textId="6B5D1549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"  Analog Voltage = ");</w:t>
      </w:r>
    </w:p>
    <w:p w:rsidR="00CC047D" w:rsidP="00CC047D" w:rsidRDefault="00CC047D" w14:paraId="2B414DDB" w14:textId="77777777">
      <w:pPr>
        <w:spacing w:after="0" w:line="240" w:lineRule="auto"/>
        <w:ind w:left="0" w:firstLine="0"/>
      </w:pPr>
      <w:proofErr w:type="spellStart"/>
      <w:r>
        <w:t>Serial.println</w:t>
      </w:r>
      <w:proofErr w:type="spellEnd"/>
      <w:r>
        <w:t>(</w:t>
      </w:r>
      <w:proofErr w:type="spellStart"/>
      <w:r>
        <w:t>analogvalue</w:t>
      </w:r>
      <w:proofErr w:type="spellEnd"/>
      <w:proofErr w:type="gramStart"/>
      <w:r>
        <w:t>);</w:t>
      </w:r>
      <w:proofErr w:type="gramEnd"/>
    </w:p>
    <w:p w:rsidR="00CC047D" w:rsidP="00CC047D" w:rsidRDefault="00CC047D" w14:paraId="5D5F7AD3" w14:textId="77777777">
      <w:pPr>
        <w:spacing w:after="0" w:line="240" w:lineRule="auto"/>
        <w:ind w:left="0" w:firstLine="0"/>
      </w:pPr>
    </w:p>
    <w:p w:rsidR="00CC047D" w:rsidP="00CC047D" w:rsidRDefault="002B6269" w14:paraId="3C683D86" w14:textId="1D0615E8">
      <w:pPr>
        <w:spacing w:after="0" w:line="240" w:lineRule="auto"/>
        <w:ind w:left="0" w:firstLine="0"/>
        <w:rPr>
          <w:i/>
        </w:rPr>
      </w:pPr>
      <w:proofErr w:type="spellStart"/>
      <w:r>
        <w:t>TurnMotorA</w:t>
      </w:r>
      <w:proofErr w:type="spellEnd"/>
      <w:r>
        <w:t xml:space="preserve">(); </w:t>
      </w:r>
      <w:r w:rsidR="00CC047D">
        <w:tab/>
      </w:r>
      <w:r>
        <w:t>//</w:t>
      </w:r>
      <w:r w:rsidR="00CC047D">
        <w:t xml:space="preserve"> </w:t>
      </w:r>
      <w:r w:rsidRPr="002B6269">
        <w:rPr>
          <w:i/>
        </w:rPr>
        <w:t xml:space="preserve">function that keeps looping </w:t>
      </w:r>
      <w:r w:rsidR="00CC047D">
        <w:rPr>
          <w:i/>
        </w:rPr>
        <w:t>to run the motor continuously</w:t>
      </w:r>
    </w:p>
    <w:p w:rsidR="002B6269" w:rsidP="00CC047D" w:rsidRDefault="00CC047D" w14:paraId="7781325D" w14:textId="3E354789">
      <w:pPr>
        <w:spacing w:after="0" w:line="240" w:lineRule="auto"/>
        <w:ind w:left="2160" w:firstLine="0"/>
      </w:pPr>
      <w:r>
        <w:rPr>
          <w:i/>
        </w:rPr>
        <w:t>//</w:t>
      </w:r>
      <w:r w:rsidRPr="002B6269" w:rsidR="002B6269">
        <w:rPr>
          <w:i/>
        </w:rPr>
        <w:t xml:space="preserve">you can add another one with </w:t>
      </w:r>
      <w:r w:rsidR="00F745F3">
        <w:rPr>
          <w:i/>
        </w:rPr>
        <w:t xml:space="preserve">a </w:t>
      </w:r>
      <w:r w:rsidRPr="002B6269" w:rsidR="002B6269">
        <w:rPr>
          <w:i/>
        </w:rPr>
        <w:t>different direction or stop</w:t>
      </w:r>
    </w:p>
    <w:p w:rsidR="002B6269" w:rsidP="00DE2027" w:rsidRDefault="002B6269" w14:paraId="75D3079F" w14:textId="77777777">
      <w:pPr>
        <w:spacing w:after="0" w:line="240" w:lineRule="auto"/>
        <w:ind w:left="0" w:firstLine="0"/>
      </w:pPr>
      <w:r>
        <w:t>}</w:t>
      </w:r>
    </w:p>
    <w:p w:rsidR="002B6269" w:rsidP="00DE2027" w:rsidRDefault="002B6269" w14:paraId="3BD8469D" w14:textId="77777777">
      <w:pPr>
        <w:spacing w:after="0" w:line="240" w:lineRule="auto"/>
        <w:ind w:left="0" w:firstLine="0"/>
      </w:pPr>
    </w:p>
    <w:p w:rsidRPr="00942BF7" w:rsidR="00942BF7" w:rsidP="00DE2027" w:rsidRDefault="00942BF7" w14:paraId="101E002B" w14:textId="42B07502">
      <w:pPr>
        <w:spacing w:after="0" w:line="240" w:lineRule="auto"/>
        <w:ind w:left="0" w:firstLine="0"/>
        <w:rPr>
          <w:b/>
          <w:bCs/>
          <w:color w:val="FF0000"/>
        </w:rPr>
      </w:pPr>
      <w:r w:rsidRPr="00942BF7">
        <w:rPr>
          <w:b/>
          <w:bCs/>
          <w:color w:val="FF0000"/>
        </w:rPr>
        <w:t>Alternative version:</w:t>
      </w:r>
    </w:p>
    <w:p w:rsidR="00942BF7" w:rsidP="00942BF7" w:rsidRDefault="00942BF7" w14:paraId="5C04C6A1" w14:textId="77777777">
      <w:pPr>
        <w:spacing w:after="0" w:line="240" w:lineRule="auto"/>
        <w:ind w:left="0" w:firstLine="0"/>
      </w:pPr>
      <w:r>
        <w:t>int in1 = 8; //</w:t>
      </w:r>
      <w:r w:rsidRPr="002B6269">
        <w:rPr>
          <w:i/>
        </w:rPr>
        <w:t>Declaring where our module is wired</w:t>
      </w:r>
    </w:p>
    <w:p w:rsidR="00942BF7" w:rsidP="00942BF7" w:rsidRDefault="00942BF7" w14:paraId="3E44F870" w14:textId="77777777">
      <w:pPr>
        <w:spacing w:after="0" w:line="240" w:lineRule="auto"/>
        <w:ind w:left="0" w:firstLine="0"/>
      </w:pPr>
      <w:r>
        <w:t xml:space="preserve">int in2 = </w:t>
      </w:r>
      <w:proofErr w:type="gramStart"/>
      <w:r>
        <w:t>9;</w:t>
      </w:r>
      <w:proofErr w:type="gramEnd"/>
    </w:p>
    <w:p w:rsidR="00942BF7" w:rsidP="00942BF7" w:rsidRDefault="00942BF7" w14:paraId="76FBB461" w14:textId="77777777">
      <w:pPr>
        <w:spacing w:after="0" w:line="240" w:lineRule="auto"/>
        <w:ind w:left="0" w:firstLine="0"/>
      </w:pPr>
      <w:r>
        <w:t xml:space="preserve">int </w:t>
      </w:r>
      <w:proofErr w:type="spellStart"/>
      <w:r>
        <w:t>ConA</w:t>
      </w:r>
      <w:proofErr w:type="spellEnd"/>
      <w:r>
        <w:t xml:space="preserve"> = 10;// </w:t>
      </w:r>
      <w:r w:rsidRPr="002B6269">
        <w:rPr>
          <w:i/>
        </w:rPr>
        <w:t>Don't forget this is a PWM DI/DO</w:t>
      </w:r>
    </w:p>
    <w:p w:rsidR="00942BF7" w:rsidP="00942BF7" w:rsidRDefault="00942BF7" w14:paraId="3143E952" w14:textId="77777777">
      <w:pPr>
        <w:spacing w:after="0" w:line="240" w:lineRule="auto"/>
        <w:ind w:left="0" w:firstLine="0"/>
      </w:pPr>
      <w:r>
        <w:t xml:space="preserve">int </w:t>
      </w:r>
      <w:proofErr w:type="gramStart"/>
      <w:r>
        <w:t>speed1;</w:t>
      </w:r>
      <w:proofErr w:type="gramEnd"/>
    </w:p>
    <w:p w:rsidR="00942BF7" w:rsidP="00942BF7" w:rsidRDefault="00942BF7" w14:paraId="155AC0D7" w14:textId="77777777">
      <w:pPr>
        <w:spacing w:after="0" w:line="240" w:lineRule="auto"/>
        <w:ind w:left="0" w:firstLine="0"/>
      </w:pPr>
    </w:p>
    <w:p w:rsidR="00942BF7" w:rsidP="00942BF7" w:rsidRDefault="00942BF7" w14:paraId="55A4A79C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setup(</w:t>
      </w:r>
      <w:proofErr w:type="gramEnd"/>
      <w:r>
        <w:t>) {</w:t>
      </w:r>
    </w:p>
    <w:p w:rsidR="00942BF7" w:rsidP="00942BF7" w:rsidRDefault="00942BF7" w14:paraId="28BEEBA8" w14:textId="77777777">
      <w:pPr>
        <w:spacing w:after="0" w:line="240" w:lineRule="auto"/>
        <w:ind w:left="0" w:firstLine="0"/>
      </w:pPr>
      <w:proofErr w:type="spellStart"/>
      <w:r>
        <w:t>Serial.begin</w:t>
      </w:r>
      <w:proofErr w:type="spellEnd"/>
      <w:r>
        <w:t>(9600</w:t>
      </w:r>
      <w:proofErr w:type="gramStart"/>
      <w:r>
        <w:t>);</w:t>
      </w:r>
      <w:proofErr w:type="gramEnd"/>
    </w:p>
    <w:p w:rsidR="00942BF7" w:rsidP="00942BF7" w:rsidRDefault="00942BF7" w14:paraId="3F6359A8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2, INPUT);</w:t>
      </w:r>
    </w:p>
    <w:p w:rsidR="00942BF7" w:rsidP="00942BF7" w:rsidRDefault="00942BF7" w14:paraId="617362C3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8, OUTPUT);</w:t>
      </w:r>
    </w:p>
    <w:p w:rsidR="00942BF7" w:rsidP="00942BF7" w:rsidRDefault="00942BF7" w14:paraId="22A0BFCA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 xml:space="preserve">9, OUTPUT); </w:t>
      </w:r>
    </w:p>
    <w:p w:rsidR="00942BF7" w:rsidP="00942BF7" w:rsidRDefault="00942BF7" w14:paraId="0BEA5FE8" w14:textId="77777777">
      <w:pPr>
        <w:spacing w:after="0" w:line="240" w:lineRule="auto"/>
        <w:ind w:left="0" w:firstLine="0"/>
      </w:pPr>
      <w:proofErr w:type="spellStart"/>
      <w:proofErr w:type="gramStart"/>
      <w:r>
        <w:t>pinMode</w:t>
      </w:r>
      <w:proofErr w:type="spellEnd"/>
      <w:r>
        <w:t>(</w:t>
      </w:r>
      <w:proofErr w:type="gramEnd"/>
      <w:r>
        <w:t>10, OUTPUT);</w:t>
      </w:r>
    </w:p>
    <w:p w:rsidR="00942BF7" w:rsidP="00942BF7" w:rsidRDefault="00942BF7" w14:paraId="396E119C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EA66EB4" w14:textId="77777777">
      <w:pPr>
        <w:spacing w:after="0" w:line="240" w:lineRule="auto"/>
        <w:ind w:left="0" w:firstLine="0"/>
      </w:pPr>
    </w:p>
    <w:p w:rsidR="00942BF7" w:rsidP="00942BF7" w:rsidRDefault="00942BF7" w14:paraId="61F1D1D8" w14:textId="3DC9F41A">
      <w:pPr>
        <w:spacing w:after="0" w:line="240" w:lineRule="auto"/>
        <w:ind w:left="0" w:firstLine="0"/>
        <w:rPr>
          <w:i/>
        </w:rPr>
      </w:pPr>
      <w:r>
        <w:t>void TurnMotor</w:t>
      </w:r>
      <w:r>
        <w:t>A1</w:t>
      </w:r>
      <w:proofErr w:type="gramStart"/>
      <w:r>
        <w:t>(){</w:t>
      </w:r>
      <w:proofErr w:type="gramEnd"/>
      <w:r>
        <w:t xml:space="preserve"> //</w:t>
      </w:r>
      <w:r>
        <w:rPr>
          <w:i/>
        </w:rPr>
        <w:t>A function to</w:t>
      </w:r>
      <w:r w:rsidRPr="002B6269">
        <w:rPr>
          <w:i/>
        </w:rPr>
        <w:t xml:space="preserve"> control the direction and speed</w:t>
      </w:r>
      <w:r>
        <w:rPr>
          <w:i/>
        </w:rPr>
        <w:t xml:space="preserve"> in one direction</w:t>
      </w:r>
    </w:p>
    <w:p w:rsidRPr="00AA62AB" w:rsidR="00942BF7" w:rsidP="00942BF7" w:rsidRDefault="00942BF7" w14:paraId="150C3F3C" w14:textId="77777777">
      <w:pPr>
        <w:spacing w:after="0" w:line="240" w:lineRule="auto"/>
        <w:ind w:left="0" w:firstLine="0"/>
        <w:rPr>
          <w:iCs/>
        </w:rPr>
      </w:pPr>
    </w:p>
    <w:p w:rsidR="00942BF7" w:rsidP="00942BF7" w:rsidRDefault="00942BF7" w14:paraId="40054912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1, LOW); //</w:t>
      </w:r>
      <w:r w:rsidRPr="002B6269">
        <w:rPr>
          <w:i/>
        </w:rPr>
        <w:t xml:space="preserve">Switch between </w:t>
      </w:r>
      <w:r>
        <w:rPr>
          <w:i/>
        </w:rPr>
        <w:t>these</w:t>
      </w:r>
      <w:r w:rsidRPr="002B6269">
        <w:rPr>
          <w:i/>
        </w:rPr>
        <w:t xml:space="preserve"> HIGH and LOW </w:t>
      </w:r>
      <w:r>
        <w:rPr>
          <w:i/>
        </w:rPr>
        <w:t xml:space="preserve">states </w:t>
      </w:r>
      <w:r w:rsidRPr="002B6269">
        <w:rPr>
          <w:i/>
        </w:rPr>
        <w:t>to change direction</w:t>
      </w:r>
    </w:p>
    <w:p w:rsidR="00942BF7" w:rsidP="00942BF7" w:rsidRDefault="00942BF7" w14:paraId="25D1144D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HIGH);</w:t>
      </w:r>
    </w:p>
    <w:p w:rsidR="00942BF7" w:rsidP="00942BF7" w:rsidRDefault="00942BF7" w14:paraId="6104A2DD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942BF7" w:rsidP="00942BF7" w:rsidRDefault="00942BF7" w14:paraId="09E8F0C6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proofErr w:type="gramStart"/>
      <w:r>
        <w:rPr>
          <w:rStyle w:val="ui-provider"/>
        </w:rPr>
        <w:t>map(</w:t>
      </w:r>
      <w:proofErr w:type="spellStart"/>
      <w:proofErr w:type="gramEnd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942BF7" w:rsidP="00942BF7" w:rsidRDefault="00942BF7" w14:paraId="48699267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942BF7" w:rsidP="00942BF7" w:rsidRDefault="00942BF7" w14:paraId="15225548" w14:textId="77777777">
      <w:pPr>
        <w:spacing w:after="0" w:line="240" w:lineRule="auto"/>
        <w:ind w:left="0" w:firstLine="0"/>
      </w:pPr>
      <w:proofErr w:type="spellStart"/>
      <w:proofErr w:type="gramStart"/>
      <w:r>
        <w:t>analogWrite</w:t>
      </w:r>
      <w:proofErr w:type="spellEnd"/>
      <w:r>
        <w:t>(</w:t>
      </w:r>
      <w:proofErr w:type="spellStart"/>
      <w:proofErr w:type="gramEnd"/>
      <w:r>
        <w:t>ConA</w:t>
      </w:r>
      <w:proofErr w:type="spellEnd"/>
      <w:r>
        <w:t xml:space="preserve">, </w:t>
      </w:r>
      <w:proofErr w:type="spellStart"/>
      <w:r>
        <w:t>PWMvalue</w:t>
      </w:r>
      <w:proofErr w:type="spellEnd"/>
      <w:r>
        <w:t xml:space="preserve">);// </w:t>
      </w:r>
      <w:r>
        <w:rPr>
          <w:i/>
        </w:rPr>
        <w:t>To activate the</w:t>
      </w:r>
      <w:r w:rsidRPr="002B6269">
        <w:rPr>
          <w:i/>
        </w:rPr>
        <w:t xml:space="preserve"> </w:t>
      </w:r>
      <w:r>
        <w:rPr>
          <w:i/>
        </w:rPr>
        <w:t xml:space="preserve">DC </w:t>
      </w:r>
      <w:r w:rsidRPr="002B6269">
        <w:rPr>
          <w:i/>
        </w:rPr>
        <w:t>motor</w:t>
      </w:r>
    </w:p>
    <w:p w:rsidR="00942BF7" w:rsidP="00942BF7" w:rsidRDefault="00942BF7" w14:paraId="612E7928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EEAD0BE" w14:textId="77777777">
      <w:pPr>
        <w:spacing w:after="0" w:line="240" w:lineRule="auto"/>
        <w:ind w:left="0" w:firstLine="0"/>
      </w:pPr>
    </w:p>
    <w:p w:rsidR="00942BF7" w:rsidP="00942BF7" w:rsidRDefault="00942BF7" w14:paraId="054EF9A2" w14:textId="332F8C87">
      <w:pPr>
        <w:spacing w:after="0" w:line="240" w:lineRule="auto"/>
        <w:ind w:left="0" w:firstLine="0"/>
        <w:rPr>
          <w:i/>
        </w:rPr>
      </w:pPr>
      <w:r>
        <w:t>void TurnMotorA</w:t>
      </w:r>
      <w:r>
        <w:t>2</w:t>
      </w:r>
      <w:proofErr w:type="gramStart"/>
      <w:r>
        <w:t>(){</w:t>
      </w:r>
      <w:proofErr w:type="gramEnd"/>
      <w:r>
        <w:t xml:space="preserve"> //</w:t>
      </w:r>
      <w:r>
        <w:rPr>
          <w:i/>
        </w:rPr>
        <w:t>A function to</w:t>
      </w:r>
      <w:r w:rsidRPr="002B6269">
        <w:rPr>
          <w:i/>
        </w:rPr>
        <w:t xml:space="preserve"> control the direction and speed</w:t>
      </w:r>
      <w:r>
        <w:rPr>
          <w:i/>
        </w:rPr>
        <w:t xml:space="preserve"> in </w:t>
      </w:r>
      <w:r>
        <w:rPr>
          <w:i/>
        </w:rPr>
        <w:t>an</w:t>
      </w:r>
      <w:r>
        <w:rPr>
          <w:i/>
        </w:rPr>
        <w:t>o</w:t>
      </w:r>
      <w:r>
        <w:rPr>
          <w:i/>
        </w:rPr>
        <w:t>th</w:t>
      </w:r>
      <w:r>
        <w:rPr>
          <w:i/>
        </w:rPr>
        <w:t>e</w:t>
      </w:r>
      <w:r>
        <w:rPr>
          <w:i/>
        </w:rPr>
        <w:t>r</w:t>
      </w:r>
      <w:r>
        <w:rPr>
          <w:i/>
        </w:rPr>
        <w:t xml:space="preserve"> direction</w:t>
      </w:r>
    </w:p>
    <w:p w:rsidR="00942BF7" w:rsidP="00942BF7" w:rsidRDefault="00942BF7" w14:paraId="200545AE" w14:textId="77777777">
      <w:pPr>
        <w:spacing w:after="0" w:line="240" w:lineRule="auto"/>
        <w:ind w:left="0" w:firstLine="0"/>
      </w:pPr>
    </w:p>
    <w:p w:rsidR="00942BF7" w:rsidP="00942BF7" w:rsidRDefault="00942BF7" w14:paraId="1D108C8C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1, HIGH); //</w:t>
      </w:r>
      <w:r w:rsidRPr="002B6269">
        <w:rPr>
          <w:i/>
        </w:rPr>
        <w:t xml:space="preserve">Switch between </w:t>
      </w:r>
      <w:r>
        <w:rPr>
          <w:i/>
        </w:rPr>
        <w:t>these</w:t>
      </w:r>
      <w:r w:rsidRPr="002B6269">
        <w:rPr>
          <w:i/>
        </w:rPr>
        <w:t xml:space="preserve"> HIGH and LOW </w:t>
      </w:r>
      <w:r>
        <w:rPr>
          <w:i/>
        </w:rPr>
        <w:t xml:space="preserve">states </w:t>
      </w:r>
      <w:r w:rsidRPr="002B6269">
        <w:rPr>
          <w:i/>
        </w:rPr>
        <w:t>to change direction</w:t>
      </w:r>
    </w:p>
    <w:p w:rsidR="00942BF7" w:rsidP="00942BF7" w:rsidRDefault="00942BF7" w14:paraId="1EEC8F95" w14:textId="77777777">
      <w:pPr>
        <w:spacing w:after="0" w:line="240" w:lineRule="auto"/>
        <w:ind w:left="0" w:firstLine="0"/>
      </w:pPr>
      <w:proofErr w:type="spellStart"/>
      <w:proofErr w:type="gramStart"/>
      <w:r>
        <w:t>digitalWrite</w:t>
      </w:r>
      <w:proofErr w:type="spellEnd"/>
      <w:r>
        <w:t>(</w:t>
      </w:r>
      <w:proofErr w:type="gramEnd"/>
      <w:r>
        <w:t>in2, LOW);</w:t>
      </w:r>
    </w:p>
    <w:p w:rsidR="00942BF7" w:rsidP="00942BF7" w:rsidRDefault="00942BF7" w14:paraId="744D0DDC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942BF7" w:rsidP="00942BF7" w:rsidRDefault="00942BF7" w14:paraId="4B199CBE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proofErr w:type="gramStart"/>
      <w:r>
        <w:rPr>
          <w:rStyle w:val="ui-provider"/>
        </w:rPr>
        <w:t>map(</w:t>
      </w:r>
      <w:proofErr w:type="spellStart"/>
      <w:proofErr w:type="gramEnd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942BF7" w:rsidP="00942BF7" w:rsidRDefault="00942BF7" w14:paraId="309F0D8D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942BF7" w:rsidP="00942BF7" w:rsidRDefault="00942BF7" w14:paraId="60D79C9C" w14:textId="77777777">
      <w:pPr>
        <w:spacing w:after="0" w:line="240" w:lineRule="auto"/>
        <w:ind w:left="0" w:firstLine="0"/>
      </w:pPr>
      <w:proofErr w:type="spellStart"/>
      <w:proofErr w:type="gramStart"/>
      <w:r>
        <w:t>analogWrite</w:t>
      </w:r>
      <w:proofErr w:type="spellEnd"/>
      <w:r>
        <w:t>(</w:t>
      </w:r>
      <w:proofErr w:type="spellStart"/>
      <w:proofErr w:type="gramEnd"/>
      <w:r>
        <w:t>ConA</w:t>
      </w:r>
      <w:proofErr w:type="spellEnd"/>
      <w:r>
        <w:t xml:space="preserve">, </w:t>
      </w:r>
      <w:proofErr w:type="spellStart"/>
      <w:r>
        <w:t>PWMvalue</w:t>
      </w:r>
      <w:proofErr w:type="spellEnd"/>
      <w:r>
        <w:t xml:space="preserve">);// </w:t>
      </w:r>
      <w:r>
        <w:rPr>
          <w:i/>
        </w:rPr>
        <w:t>To activate the</w:t>
      </w:r>
      <w:r w:rsidRPr="002B6269">
        <w:rPr>
          <w:i/>
        </w:rPr>
        <w:t xml:space="preserve"> </w:t>
      </w:r>
      <w:r>
        <w:rPr>
          <w:i/>
        </w:rPr>
        <w:t xml:space="preserve">DC </w:t>
      </w:r>
      <w:r w:rsidRPr="002B6269">
        <w:rPr>
          <w:i/>
        </w:rPr>
        <w:t>motor</w:t>
      </w:r>
    </w:p>
    <w:p w:rsidR="00942BF7" w:rsidP="00942BF7" w:rsidRDefault="00942BF7" w14:paraId="4A9FE3F7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72F945A8" w14:textId="1CD93483">
      <w:pPr>
        <w:spacing w:after="0" w:line="240" w:lineRule="auto"/>
        <w:ind w:left="0" w:firstLine="0"/>
      </w:pPr>
    </w:p>
    <w:p w:rsidR="00942BF7" w:rsidP="00942BF7" w:rsidRDefault="00942BF7" w14:paraId="5FF23072" w14:textId="77777777">
      <w:pPr>
        <w:spacing w:after="0" w:line="240" w:lineRule="auto"/>
        <w:ind w:left="0" w:firstLine="0"/>
      </w:pPr>
    </w:p>
    <w:p w:rsidR="00942BF7" w:rsidP="00942BF7" w:rsidRDefault="00942BF7" w14:paraId="69396D56" w14:textId="77777777">
      <w:pPr>
        <w:spacing w:after="0" w:line="240" w:lineRule="auto"/>
        <w:ind w:left="0" w:firstLine="0"/>
      </w:pPr>
      <w:r>
        <w:t xml:space="preserve">void </w:t>
      </w:r>
      <w:proofErr w:type="gramStart"/>
      <w:r>
        <w:t>loop(</w:t>
      </w:r>
      <w:proofErr w:type="gramEnd"/>
      <w:r>
        <w:t>) {</w:t>
      </w:r>
    </w:p>
    <w:p w:rsidR="00942BF7" w:rsidP="00942BF7" w:rsidRDefault="00942BF7" w14:paraId="5B2479F8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alue</w:t>
      </w:r>
      <w:proofErr w:type="spellEnd"/>
      <w:r>
        <w:t xml:space="preserve"> = </w:t>
      </w:r>
      <w:proofErr w:type="spellStart"/>
      <w:r>
        <w:t>analogRead</w:t>
      </w:r>
      <w:proofErr w:type="spellEnd"/>
      <w:r>
        <w:t xml:space="preserve">(A0); // </w:t>
      </w:r>
      <w:r w:rsidRPr="002B6269">
        <w:rPr>
          <w:i/>
        </w:rPr>
        <w:t xml:space="preserve">declaring and reading </w:t>
      </w:r>
      <w:r>
        <w:rPr>
          <w:i/>
        </w:rPr>
        <w:t xml:space="preserve">an analog voltage </w:t>
      </w:r>
      <w:r w:rsidRPr="002B6269">
        <w:rPr>
          <w:i/>
        </w:rPr>
        <w:t>value from the pin</w:t>
      </w:r>
    </w:p>
    <w:p w:rsidR="00942BF7" w:rsidP="00942BF7" w:rsidRDefault="00942BF7" w14:paraId="2168175B" w14:textId="77777777">
      <w:pPr>
        <w:spacing w:after="0" w:line="240" w:lineRule="auto"/>
        <w:ind w:left="0" w:firstLine="0"/>
        <w:rPr>
          <w:i/>
        </w:rPr>
      </w:pPr>
      <w:r>
        <w:t xml:space="preserve">int </w:t>
      </w:r>
      <w:proofErr w:type="spellStart"/>
      <w:r>
        <w:t>PWMvalue</w:t>
      </w:r>
      <w:proofErr w:type="spellEnd"/>
      <w:r>
        <w:t xml:space="preserve"> = </w:t>
      </w:r>
      <w:proofErr w:type="gramStart"/>
      <w:r>
        <w:rPr>
          <w:rStyle w:val="ui-provider"/>
        </w:rPr>
        <w:t>map(</w:t>
      </w:r>
      <w:proofErr w:type="spellStart"/>
      <w:proofErr w:type="gramEnd"/>
      <w:r>
        <w:t>analogvalue</w:t>
      </w:r>
      <w:proofErr w:type="spellEnd"/>
      <w:r>
        <w:rPr>
          <w:rStyle w:val="ui-provider"/>
        </w:rPr>
        <w:t>, 0, 1023, 0, 255)</w:t>
      </w:r>
      <w:r>
        <w:t xml:space="preserve">; // </w:t>
      </w:r>
      <w:r>
        <w:rPr>
          <w:i/>
        </w:rPr>
        <w:t>mapp</w:t>
      </w:r>
      <w:r w:rsidRPr="002B6269">
        <w:rPr>
          <w:i/>
        </w:rPr>
        <w:t xml:space="preserve">ing </w:t>
      </w:r>
      <w:r>
        <w:rPr>
          <w:i/>
        </w:rPr>
        <w:t>the analog readings</w:t>
      </w:r>
      <w:r w:rsidRPr="002B6269">
        <w:rPr>
          <w:i/>
        </w:rPr>
        <w:t xml:space="preserve"> to change </w:t>
      </w:r>
    </w:p>
    <w:p w:rsidRPr="002B6269" w:rsidR="00942BF7" w:rsidP="00942BF7" w:rsidRDefault="00942BF7" w14:paraId="3154C5FE" w14:textId="77777777">
      <w:pPr>
        <w:spacing w:after="0" w:line="240" w:lineRule="auto"/>
        <w:ind w:left="2160" w:firstLine="0"/>
        <w:rPr>
          <w:i/>
        </w:rPr>
      </w:pPr>
      <w:r>
        <w:rPr>
          <w:i/>
        </w:rPr>
        <w:t xml:space="preserve">// </w:t>
      </w:r>
      <w:r w:rsidRPr="002B6269">
        <w:rPr>
          <w:i/>
        </w:rPr>
        <w:t xml:space="preserve">range </w:t>
      </w:r>
      <w:r>
        <w:rPr>
          <w:i/>
        </w:rPr>
        <w:t>from 0-1023 to 0-255 to divide the value by 4 to get a PWM value</w:t>
      </w:r>
    </w:p>
    <w:p w:rsidR="00942BF7" w:rsidP="00942BF7" w:rsidRDefault="00942BF7" w14:paraId="1C3C6323" w14:textId="77777777">
      <w:pPr>
        <w:spacing w:after="0" w:line="240" w:lineRule="auto"/>
        <w:ind w:left="0" w:firstLine="0"/>
      </w:pPr>
    </w:p>
    <w:p w:rsidR="00942BF7" w:rsidP="00942BF7" w:rsidRDefault="00942BF7" w14:paraId="53B40297" w14:textId="77777777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"Digital Value = "</w:t>
      </w:r>
      <w:proofErr w:type="gramStart"/>
      <w:r>
        <w:t>);</w:t>
      </w:r>
      <w:proofErr w:type="gramEnd"/>
    </w:p>
    <w:p w:rsidR="00942BF7" w:rsidP="00942BF7" w:rsidRDefault="00942BF7" w14:paraId="3BD442A2" w14:textId="77777777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</w:t>
      </w:r>
      <w:proofErr w:type="spellStart"/>
      <w:r>
        <w:t>PWMvalue</w:t>
      </w:r>
      <w:proofErr w:type="spellEnd"/>
      <w:proofErr w:type="gramStart"/>
      <w:r>
        <w:t xml:space="preserve">);   </w:t>
      </w:r>
      <w:proofErr w:type="gramEnd"/>
      <w:r>
        <w:t>     //</w:t>
      </w:r>
      <w:r w:rsidRPr="00AA62AB">
        <w:rPr>
          <w:i/>
          <w:iCs/>
        </w:rPr>
        <w:t>print digital value on serial monitor</w:t>
      </w:r>
    </w:p>
    <w:p w:rsidR="00942BF7" w:rsidP="00942BF7" w:rsidRDefault="00942BF7" w14:paraId="590D0A48" w14:textId="77777777">
      <w:pPr>
        <w:spacing w:after="0" w:line="240" w:lineRule="auto"/>
        <w:ind w:left="2880" w:firstLine="0"/>
      </w:pPr>
      <w:r>
        <w:t>//</w:t>
      </w:r>
      <w:r w:rsidRPr="00AA62AB">
        <w:rPr>
          <w:i/>
          <w:iCs/>
        </w:rPr>
        <w:t>convert digital value to analog voltage</w:t>
      </w:r>
    </w:p>
    <w:p w:rsidR="00942BF7" w:rsidP="00942BF7" w:rsidRDefault="00942BF7" w14:paraId="6450464B" w14:textId="77777777">
      <w:pPr>
        <w:spacing w:after="0" w:line="240" w:lineRule="auto"/>
        <w:ind w:left="0" w:firstLine="0"/>
      </w:pPr>
      <w:r>
        <w:t xml:space="preserve">float </w:t>
      </w:r>
      <w:proofErr w:type="spellStart"/>
      <w:r>
        <w:t>analogVoltage</w:t>
      </w:r>
      <w:proofErr w:type="spellEnd"/>
      <w:r>
        <w:t xml:space="preserve"> = (</w:t>
      </w:r>
      <w:proofErr w:type="spellStart"/>
      <w:r>
        <w:t>PWMvalue</w:t>
      </w:r>
      <w:proofErr w:type="spellEnd"/>
      <w:r>
        <w:t xml:space="preserve"> *5.00)/</w:t>
      </w:r>
      <w:proofErr w:type="gramStart"/>
      <w:r>
        <w:t>255.00;</w:t>
      </w:r>
      <w:proofErr w:type="gramEnd"/>
    </w:p>
    <w:p w:rsidR="00942BF7" w:rsidP="00942BF7" w:rsidRDefault="00942BF7" w14:paraId="76A598CA" w14:textId="77777777">
      <w:pPr>
        <w:spacing w:after="0" w:line="240" w:lineRule="auto"/>
        <w:ind w:left="0" w:firstLine="0"/>
      </w:pPr>
      <w:proofErr w:type="spellStart"/>
      <w:r>
        <w:t>Serial.print</w:t>
      </w:r>
      <w:proofErr w:type="spellEnd"/>
      <w:r>
        <w:t>(</w:t>
      </w:r>
      <w:proofErr w:type="gramStart"/>
      <w:r>
        <w:t>"  Analog</w:t>
      </w:r>
      <w:proofErr w:type="gramEnd"/>
      <w:r>
        <w:t xml:space="preserve"> Voltage = ");</w:t>
      </w:r>
    </w:p>
    <w:p w:rsidR="00942BF7" w:rsidP="00942BF7" w:rsidRDefault="00942BF7" w14:paraId="49E36CA7" w14:textId="77777777">
      <w:pPr>
        <w:spacing w:after="0" w:line="240" w:lineRule="auto"/>
        <w:ind w:left="0" w:firstLine="0"/>
      </w:pPr>
      <w:proofErr w:type="spellStart"/>
      <w:r>
        <w:t>Serial.println</w:t>
      </w:r>
      <w:proofErr w:type="spellEnd"/>
      <w:r>
        <w:t>(</w:t>
      </w:r>
      <w:proofErr w:type="spellStart"/>
      <w:r>
        <w:t>analogvalue</w:t>
      </w:r>
      <w:proofErr w:type="spellEnd"/>
      <w:proofErr w:type="gramStart"/>
      <w:r>
        <w:t>);</w:t>
      </w:r>
      <w:proofErr w:type="gramEnd"/>
    </w:p>
    <w:p w:rsidR="00942BF7" w:rsidP="00942BF7" w:rsidRDefault="00942BF7" w14:paraId="34CC1278" w14:textId="77777777">
      <w:pPr>
        <w:spacing w:after="0" w:line="240" w:lineRule="auto"/>
        <w:ind w:left="0" w:firstLine="0"/>
      </w:pPr>
    </w:p>
    <w:p w:rsidR="00942BF7" w:rsidP="00942BF7" w:rsidRDefault="00942BF7" w14:paraId="7600D183" w14:textId="77777777">
      <w:pPr>
        <w:spacing w:after="0" w:line="240" w:lineRule="auto"/>
        <w:ind w:left="0" w:firstLine="0"/>
      </w:pPr>
      <w:r>
        <w:t>if (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2) == LOW){</w:t>
      </w:r>
    </w:p>
    <w:p w:rsidR="00942BF7" w:rsidP="00942BF7" w:rsidRDefault="00942BF7" w14:paraId="19BCAB35" w14:textId="77777777">
      <w:pPr>
        <w:spacing w:after="0" w:line="240" w:lineRule="auto"/>
        <w:ind w:left="0" w:firstLine="0"/>
      </w:pPr>
    </w:p>
    <w:p w:rsidR="00942BF7" w:rsidP="00942BF7" w:rsidRDefault="00942BF7" w14:paraId="13ED4A3B" w14:textId="187296D0">
      <w:pPr>
        <w:spacing w:after="0" w:line="240" w:lineRule="auto"/>
        <w:ind w:left="0" w:firstLine="0"/>
        <w:rPr>
          <w:i/>
        </w:rPr>
      </w:pPr>
      <w:r>
        <w:t>TurnMotorA</w:t>
      </w:r>
      <w:r>
        <w:t>1</w:t>
      </w:r>
      <w:r>
        <w:t xml:space="preserve">(); </w:t>
      </w:r>
      <w:r>
        <w:tab/>
      </w:r>
      <w:r>
        <w:t xml:space="preserve">// </w:t>
      </w:r>
      <w:r w:rsidRPr="002B6269">
        <w:rPr>
          <w:i/>
        </w:rPr>
        <w:t xml:space="preserve">function that keeps looping </w:t>
      </w:r>
      <w:r>
        <w:rPr>
          <w:i/>
        </w:rPr>
        <w:t xml:space="preserve">to run the motor </w:t>
      </w:r>
      <w:proofErr w:type="gramStart"/>
      <w:r>
        <w:rPr>
          <w:i/>
        </w:rPr>
        <w:t>continuously</w:t>
      </w:r>
      <w:proofErr w:type="gramEnd"/>
    </w:p>
    <w:p w:rsidR="00942BF7" w:rsidP="00942BF7" w:rsidRDefault="00942BF7" w14:paraId="11457B99" w14:textId="77777777">
      <w:pPr>
        <w:spacing w:after="0" w:line="240" w:lineRule="auto"/>
        <w:ind w:left="2160" w:firstLine="0"/>
      </w:pPr>
      <w:r>
        <w:rPr>
          <w:i/>
        </w:rPr>
        <w:t>//</w:t>
      </w:r>
      <w:r w:rsidRPr="002B6269">
        <w:rPr>
          <w:i/>
        </w:rPr>
        <w:t xml:space="preserve">you can add another one with </w:t>
      </w:r>
      <w:r>
        <w:rPr>
          <w:i/>
        </w:rPr>
        <w:t xml:space="preserve">a </w:t>
      </w:r>
      <w:r w:rsidRPr="002B6269">
        <w:rPr>
          <w:i/>
        </w:rPr>
        <w:t>different direction or stop</w:t>
      </w:r>
    </w:p>
    <w:p w:rsidR="00942BF7" w:rsidP="00942BF7" w:rsidRDefault="00942BF7" w14:paraId="31A35EF8" w14:textId="77777777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6FFBF0D" w14:textId="77777777">
      <w:pPr>
        <w:spacing w:after="0" w:line="240" w:lineRule="auto"/>
        <w:ind w:left="0" w:firstLine="0"/>
      </w:pPr>
    </w:p>
    <w:p w:rsidR="00942BF7" w:rsidP="00942BF7" w:rsidRDefault="00942BF7" w14:paraId="5FE16D4C" w14:textId="77777777">
      <w:pPr>
        <w:spacing w:after="0" w:line="240" w:lineRule="auto"/>
        <w:ind w:left="0" w:firstLine="0"/>
      </w:pPr>
      <w:r>
        <w:t>else if (</w:t>
      </w:r>
      <w:proofErr w:type="spellStart"/>
      <w:proofErr w:type="gramStart"/>
      <w:r>
        <w:t>digitalRead</w:t>
      </w:r>
      <w:proofErr w:type="spellEnd"/>
      <w:r>
        <w:t>(</w:t>
      </w:r>
      <w:proofErr w:type="gramEnd"/>
      <w:r>
        <w:t>2) == HIGH){</w:t>
      </w:r>
    </w:p>
    <w:p w:rsidR="00942BF7" w:rsidP="00942BF7" w:rsidRDefault="00942BF7" w14:paraId="2F546336" w14:textId="5C4C1B7F">
      <w:pPr>
        <w:spacing w:after="0" w:line="240" w:lineRule="auto"/>
        <w:ind w:left="0" w:firstLine="0"/>
      </w:pPr>
      <w:r>
        <w:t>TurnMotorA</w:t>
      </w:r>
      <w:r>
        <w:t>2</w:t>
      </w:r>
      <w:r>
        <w:t>(</w:t>
      </w:r>
      <w:proofErr w:type="gramStart"/>
      <w:r>
        <w:t>);</w:t>
      </w:r>
      <w:proofErr w:type="gramEnd"/>
    </w:p>
    <w:p w:rsidR="00942BF7" w:rsidP="00942BF7" w:rsidRDefault="00942BF7" w14:paraId="6FEA9B5D" w14:textId="16573E64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47685B43" w14:textId="77777777">
      <w:pPr>
        <w:spacing w:after="0" w:line="240" w:lineRule="auto"/>
        <w:ind w:left="0" w:firstLine="0"/>
      </w:pPr>
    </w:p>
    <w:p w:rsidR="00942BF7" w:rsidP="00942BF7" w:rsidRDefault="00942BF7" w14:paraId="00DEFEE2" w14:textId="05E4C61F">
      <w:pPr>
        <w:spacing w:after="0" w:line="240" w:lineRule="auto"/>
        <w:ind w:left="0" w:firstLine="0"/>
      </w:pPr>
      <w:r>
        <w:t>}</w:t>
      </w:r>
    </w:p>
    <w:p w:rsidR="00942BF7" w:rsidP="00942BF7" w:rsidRDefault="00942BF7" w14:paraId="637F2762" w14:textId="77777777">
      <w:pPr>
        <w:spacing w:after="0" w:line="240" w:lineRule="auto"/>
        <w:ind w:left="0" w:firstLine="0"/>
      </w:pPr>
    </w:p>
    <w:p w:rsidR="00942BF7" w:rsidP="00DE2027" w:rsidRDefault="00942BF7" w14:paraId="514EEDC7" w14:textId="77777777">
      <w:pPr>
        <w:spacing w:after="0" w:line="240" w:lineRule="auto"/>
        <w:ind w:left="0" w:firstLine="0"/>
      </w:pPr>
    </w:p>
    <w:p w:rsidR="000D6555" w:rsidP="00DE2027" w:rsidRDefault="00096CAE" w14:paraId="7319C595" w14:textId="77777777">
      <w:pPr>
        <w:spacing w:after="0" w:line="240" w:lineRule="auto"/>
        <w:ind w:left="0" w:firstLine="0"/>
      </w:pPr>
      <w:r>
        <w:rPr>
          <w:b/>
          <w:u w:val="single" w:color="000000"/>
        </w:rPr>
        <w:t>Questions for report writing:</w:t>
      </w:r>
      <w:r>
        <w:rPr>
          <w:b/>
        </w:rPr>
        <w:t xml:space="preserve"> </w:t>
      </w:r>
    </w:p>
    <w:p w:rsidR="000D6555" w:rsidP="005E214F" w:rsidRDefault="00096CAE" w14:paraId="3EBDC915" w14:textId="03D0C362">
      <w:pPr>
        <w:pStyle w:val="ListParagraph"/>
        <w:numPr>
          <w:ilvl w:val="0"/>
          <w:numId w:val="5"/>
        </w:numPr>
        <w:spacing w:after="0" w:line="240" w:lineRule="auto"/>
      </w:pPr>
      <w:r>
        <w:t xml:space="preserve">Include all codes and scripts </w:t>
      </w:r>
      <w:r w:rsidR="005E214F">
        <w:t>in</w:t>
      </w:r>
      <w:r>
        <w:t xml:space="preserve"> </w:t>
      </w:r>
      <w:r w:rsidR="00F745F3">
        <w:t xml:space="preserve">the </w:t>
      </w:r>
      <w:r>
        <w:t xml:space="preserve">lab report following the writing template. </w:t>
      </w:r>
    </w:p>
    <w:p w:rsidR="00C20103" w:rsidP="005E214F" w:rsidRDefault="00C20103" w14:paraId="11D81076" w14:textId="136E56C8">
      <w:pPr>
        <w:pStyle w:val="ListParagraph"/>
        <w:numPr>
          <w:ilvl w:val="0"/>
          <w:numId w:val="5"/>
        </w:numPr>
        <w:spacing w:after="0" w:line="240" w:lineRule="auto"/>
      </w:pPr>
      <w:r>
        <w:t>Implement the sy</w:t>
      </w:r>
      <w:r w:rsidR="00F745F3">
        <w:t xml:space="preserve">stem in the </w:t>
      </w:r>
      <w:r w:rsidR="005E214F">
        <w:t>P</w:t>
      </w:r>
      <w:r w:rsidR="00F745F3">
        <w:t xml:space="preserve">roteus simulation tool by following the </w:t>
      </w:r>
      <w:r w:rsidR="005E214F">
        <w:t xml:space="preserve">video </w:t>
      </w:r>
      <w:r w:rsidR="00F745F3">
        <w:t>link</w:t>
      </w:r>
      <w:r w:rsidR="005E214F">
        <w:t xml:space="preserve"> as follows</w:t>
      </w:r>
      <w:r w:rsidR="00F745F3">
        <w:t xml:space="preserve">: </w:t>
      </w:r>
      <w:hyperlink w:history="1" r:id="rId16">
        <w:r w:rsidRPr="00F8233E" w:rsidR="00F745F3">
          <w:rPr>
            <w:rStyle w:val="Hyperlink"/>
          </w:rPr>
          <w:t>https://youtu.be/q_B3yAM4PH0</w:t>
        </w:r>
      </w:hyperlink>
      <w:r w:rsidR="00F745F3">
        <w:t xml:space="preserve"> </w:t>
      </w:r>
    </w:p>
    <w:p w:rsidR="000D6555" w:rsidP="00DE2027" w:rsidRDefault="000D6555" w14:paraId="28FC2C93" w14:textId="77777777">
      <w:pPr>
        <w:spacing w:after="0" w:line="240" w:lineRule="auto"/>
        <w:ind w:left="0" w:firstLine="0"/>
      </w:pPr>
    </w:p>
    <w:sectPr w:rsidR="000D6555" w:rsidSect="00E33238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9" w:h="16834" w:code="9"/>
      <w:pgMar w:top="1152" w:right="1152" w:bottom="720" w:left="1152" w:header="432" w:footer="288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250F4C" w:rsidRDefault="00250F4C" w14:paraId="0C034D35" w14:textId="77777777">
      <w:pPr>
        <w:spacing w:after="0" w:line="240" w:lineRule="auto"/>
      </w:pPr>
      <w:r>
        <w:separator/>
      </w:r>
    </w:p>
  </w:endnote>
  <w:endnote w:type="continuationSeparator" w:id="0">
    <w:p w:rsidR="00250F4C" w:rsidRDefault="00250F4C" w14:paraId="549053AC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43A3514E" w14:textId="77777777">
    <w:pPr>
      <w:tabs>
        <w:tab w:val="right" w:pos="9216"/>
      </w:tabs>
      <w:spacing w:after="0" w:line="259" w:lineRule="auto"/>
      <w:ind w:left="0" w:right="-146" w:firstLine="0"/>
      <w:jc w:val="left"/>
    </w:pPr>
    <w:r>
      <w:rPr>
        <w:rFonts w:ascii="Calibri" w:hAnsi="Calibri" w:eastAsia="Calibri" w:cs="Calibri"/>
        <w:sz w:val="16"/>
      </w:rPr>
      <w:t xml:space="preserve">© Dept. of EEE, Faculty of Engineering, American International University-Bangladesh (AIUB) </w:t>
    </w:r>
    <w:r>
      <w:rPr>
        <w:rFonts w:ascii="Calibri" w:hAnsi="Calibri" w:eastAsia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3710AD89" w14:textId="77777777">
    <w:pPr>
      <w:tabs>
        <w:tab w:val="right" w:pos="9216"/>
      </w:tabs>
      <w:spacing w:after="0" w:line="259" w:lineRule="auto"/>
      <w:ind w:left="0" w:right="-146" w:firstLine="0"/>
      <w:jc w:val="left"/>
    </w:pPr>
    <w:r>
      <w:rPr>
        <w:rFonts w:ascii="Calibri" w:hAnsi="Calibri" w:eastAsia="Calibri" w:cs="Calibri"/>
        <w:sz w:val="16"/>
      </w:rPr>
      <w:t xml:space="preserve">© Dept. of EEE, Faculty of Engineering, American International University-Bangladesh (AIUB) </w:t>
    </w:r>
    <w:r>
      <w:rPr>
        <w:rFonts w:ascii="Calibri" w:hAnsi="Calibri" w:eastAsia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Pr="00C81CE7" w:rsidR="00C81CE7">
      <w:rPr>
        <w:noProof/>
        <w:sz w:val="22"/>
      </w:rPr>
      <w:t>4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33920CBD" w14:textId="77777777">
    <w:pPr>
      <w:tabs>
        <w:tab w:val="right" w:pos="9216"/>
      </w:tabs>
      <w:spacing w:after="0" w:line="259" w:lineRule="auto"/>
      <w:ind w:left="0" w:right="-146" w:firstLine="0"/>
      <w:jc w:val="left"/>
    </w:pPr>
    <w:r>
      <w:rPr>
        <w:rFonts w:ascii="Calibri" w:hAnsi="Calibri" w:eastAsia="Calibri" w:cs="Calibri"/>
        <w:sz w:val="16"/>
      </w:rPr>
      <w:t xml:space="preserve">© Dept. of EEE, Faculty of Engineering, American International University-Bangladesh (AIUB) </w:t>
    </w:r>
    <w:r>
      <w:rPr>
        <w:rFonts w:ascii="Calibri" w:hAnsi="Calibri" w:eastAsia="Calibri" w:cs="Calibri"/>
        <w:sz w:val="16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2"/>
      </w:rPr>
      <w:t>1</w:t>
    </w:r>
    <w:r>
      <w:rPr>
        <w:sz w:val="22"/>
      </w:rPr>
      <w:fldChar w:fldCharType="end"/>
    </w:r>
    <w:r>
      <w:rPr>
        <w:sz w:val="22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250F4C" w:rsidRDefault="00250F4C" w14:paraId="03363B99" w14:textId="77777777">
      <w:pPr>
        <w:spacing w:after="0" w:line="240" w:lineRule="auto"/>
      </w:pPr>
      <w:r>
        <w:separator/>
      </w:r>
    </w:p>
  </w:footnote>
  <w:footnote w:type="continuationSeparator" w:id="0">
    <w:p w:rsidR="00250F4C" w:rsidRDefault="00250F4C" w14:paraId="5518407A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03943601" w14:textId="77777777">
    <w:pPr>
      <w:spacing w:after="0" w:line="259" w:lineRule="auto"/>
      <w:ind w:left="0" w:right="186" w:firstLine="0"/>
      <w:jc w:val="right"/>
    </w:pPr>
    <w:r>
      <w:t>Experiment 7</w:t>
    </w:r>
    <w:r>
      <w:rPr>
        <w:color w:val="FF0000"/>
      </w:rPr>
      <w:t xml:space="preserve"> </w:t>
    </w:r>
    <w:r>
      <w:t xml:space="preserve">Lab Manual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DE2027" w:rsidR="000D6555" w:rsidP="00DE2027" w:rsidRDefault="00F424AB" w14:paraId="5D89566C" w14:textId="43997339">
    <w:pPr>
      <w:spacing w:after="0" w:line="259" w:lineRule="auto"/>
      <w:ind w:left="0" w:right="36" w:firstLine="0"/>
      <w:jc w:val="right"/>
      <w:rPr>
        <w:b/>
        <w:bCs/>
      </w:rPr>
    </w:pPr>
    <w:r w:rsidRPr="00DE2027">
      <w:rPr>
        <w:b/>
        <w:bCs/>
      </w:rPr>
      <w:t xml:space="preserve">Experiment </w:t>
    </w:r>
    <w:r w:rsidRPr="00DE2027" w:rsidR="00DE2027">
      <w:rPr>
        <w:b/>
        <w:bCs/>
      </w:rPr>
      <w:t>9</w:t>
    </w:r>
    <w:r w:rsidRPr="00DE2027" w:rsidR="00096CAE">
      <w:rPr>
        <w:b/>
        <w:bCs/>
        <w:color w:val="FF0000"/>
      </w:rPr>
      <w:t xml:space="preserve"> </w:t>
    </w:r>
    <w:r w:rsidRPr="00DE2027" w:rsidR="00096CAE">
      <w:rPr>
        <w:b/>
        <w:bCs/>
      </w:rPr>
      <w:t xml:space="preserve">Lab Manual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D6555" w:rsidRDefault="00096CAE" w14:paraId="069B6574" w14:textId="77777777">
    <w:pPr>
      <w:spacing w:after="0" w:line="259" w:lineRule="auto"/>
      <w:ind w:left="0" w:right="186" w:firstLine="0"/>
      <w:jc w:val="right"/>
    </w:pPr>
    <w:r>
      <w:t>Experiment 7</w:t>
    </w:r>
    <w:r>
      <w:rPr>
        <w:color w:val="FF0000"/>
      </w:rPr>
      <w:t xml:space="preserve"> </w:t>
    </w:r>
    <w:r>
      <w:t xml:space="preserve">Lab Manual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9596D"/>
    <w:multiLevelType w:val="hybridMultilevel"/>
    <w:tmpl w:val="FFA6314A"/>
    <w:lvl w:ilvl="0" w:tplc="70DE950E">
      <w:start w:val="1"/>
      <w:numFmt w:val="decimal"/>
      <w:lvlText w:val="%1)"/>
      <w:lvlJc w:val="left"/>
      <w:pPr>
        <w:ind w:left="259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1" w:tplc="DDB28474">
      <w:start w:val="1"/>
      <w:numFmt w:val="lowerLetter"/>
      <w:lvlText w:val="%2"/>
      <w:lvlJc w:val="left"/>
      <w:pPr>
        <w:ind w:left="10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2" w:tplc="DFF691A6">
      <w:start w:val="1"/>
      <w:numFmt w:val="lowerRoman"/>
      <w:lvlText w:val="%3"/>
      <w:lvlJc w:val="left"/>
      <w:pPr>
        <w:ind w:left="18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3" w:tplc="EF981B36">
      <w:start w:val="1"/>
      <w:numFmt w:val="decimal"/>
      <w:lvlText w:val="%4"/>
      <w:lvlJc w:val="left"/>
      <w:pPr>
        <w:ind w:left="25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4" w:tplc="52502E64">
      <w:start w:val="1"/>
      <w:numFmt w:val="lowerLetter"/>
      <w:lvlText w:val="%5"/>
      <w:lvlJc w:val="left"/>
      <w:pPr>
        <w:ind w:left="324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5" w:tplc="1C684A20">
      <w:start w:val="1"/>
      <w:numFmt w:val="lowerRoman"/>
      <w:lvlText w:val="%6"/>
      <w:lvlJc w:val="left"/>
      <w:pPr>
        <w:ind w:left="396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6" w:tplc="2DD468B0">
      <w:start w:val="1"/>
      <w:numFmt w:val="decimal"/>
      <w:lvlText w:val="%7"/>
      <w:lvlJc w:val="left"/>
      <w:pPr>
        <w:ind w:left="468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7" w:tplc="B13CBFDA">
      <w:start w:val="1"/>
      <w:numFmt w:val="lowerLetter"/>
      <w:lvlText w:val="%8"/>
      <w:lvlJc w:val="left"/>
      <w:pPr>
        <w:ind w:left="540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  <w:lvl w:ilvl="8" w:tplc="83643C5E">
      <w:start w:val="1"/>
      <w:numFmt w:val="lowerRoman"/>
      <w:lvlText w:val="%9"/>
      <w:lvlJc w:val="left"/>
      <w:pPr>
        <w:ind w:left="6120"/>
      </w:pPr>
      <w:rPr>
        <w:rFonts w:ascii="Times New Roman" w:hAnsi="Times New Roman" w:eastAsia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1" w15:restartNumberingAfterBreak="0">
    <w:nsid w:val="20FE7274"/>
    <w:multiLevelType w:val="hybridMultilevel"/>
    <w:tmpl w:val="2A904580"/>
    <w:lvl w:ilvl="0" w:tplc="9702AB94">
      <w:start w:val="1"/>
      <w:numFmt w:val="bullet"/>
      <w:lvlText w:val="•"/>
      <w:lvlJc w:val="left"/>
      <w:pPr>
        <w:ind w:left="72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1" w:tplc="D9C4CE3A">
      <w:start w:val="1"/>
      <w:numFmt w:val="bullet"/>
      <w:lvlText w:val="o"/>
      <w:lvlJc w:val="left"/>
      <w:pPr>
        <w:ind w:left="144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2" w:tplc="2FCADF62">
      <w:start w:val="1"/>
      <w:numFmt w:val="bullet"/>
      <w:lvlText w:val="▪"/>
      <w:lvlJc w:val="left"/>
      <w:pPr>
        <w:ind w:left="21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3" w:tplc="6C52E992">
      <w:start w:val="1"/>
      <w:numFmt w:val="bullet"/>
      <w:lvlText w:val="•"/>
      <w:lvlJc w:val="left"/>
      <w:pPr>
        <w:ind w:left="288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4" w:tplc="2EA25114">
      <w:start w:val="1"/>
      <w:numFmt w:val="bullet"/>
      <w:lvlText w:val="o"/>
      <w:lvlJc w:val="left"/>
      <w:pPr>
        <w:ind w:left="360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5" w:tplc="BD1ED6AC">
      <w:start w:val="1"/>
      <w:numFmt w:val="bullet"/>
      <w:lvlText w:val="▪"/>
      <w:lvlJc w:val="left"/>
      <w:pPr>
        <w:ind w:left="432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6" w:tplc="3E2C882E">
      <w:start w:val="1"/>
      <w:numFmt w:val="bullet"/>
      <w:lvlText w:val="•"/>
      <w:lvlJc w:val="left"/>
      <w:pPr>
        <w:ind w:left="5040"/>
      </w:pPr>
      <w:rPr>
        <w:rFonts w:ascii="Arial" w:hAnsi="Arial" w:eastAsia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7" w:tplc="C6125638">
      <w:start w:val="1"/>
      <w:numFmt w:val="bullet"/>
      <w:lvlText w:val="o"/>
      <w:lvlJc w:val="left"/>
      <w:pPr>
        <w:ind w:left="576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  <w:lvl w:ilvl="8" w:tplc="13D67D58">
      <w:start w:val="1"/>
      <w:numFmt w:val="bullet"/>
      <w:lvlText w:val="▪"/>
      <w:lvlJc w:val="left"/>
      <w:pPr>
        <w:ind w:left="6480"/>
      </w:pPr>
      <w:rPr>
        <w:rFonts w:ascii="Segoe UI Symbol" w:hAnsi="Segoe UI Symbol" w:eastAsia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color="auto" w:sz="0" w:space="0"/>
        <w:shd w:val="clear" w:color="auto" w:fill="auto"/>
        <w:vertAlign w:val="baseline"/>
      </w:rPr>
    </w:lvl>
  </w:abstractNum>
  <w:abstractNum w:abstractNumId="2" w15:restartNumberingAfterBreak="0">
    <w:nsid w:val="459C4383"/>
    <w:multiLevelType w:val="hybridMultilevel"/>
    <w:tmpl w:val="80F80864"/>
    <w:lvl w:ilvl="0" w:tplc="D920576E">
      <w:start w:val="1"/>
      <w:numFmt w:val="decimal"/>
      <w:lvlText w:val="%1)"/>
      <w:lvlJc w:val="left"/>
      <w:pPr>
        <w:ind w:left="345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065" w:hanging="360"/>
      </w:pPr>
    </w:lvl>
    <w:lvl w:ilvl="2" w:tplc="1009001B" w:tentative="1">
      <w:start w:val="1"/>
      <w:numFmt w:val="lowerRoman"/>
      <w:lvlText w:val="%3."/>
      <w:lvlJc w:val="right"/>
      <w:pPr>
        <w:ind w:left="1785" w:hanging="180"/>
      </w:pPr>
    </w:lvl>
    <w:lvl w:ilvl="3" w:tplc="1009000F" w:tentative="1">
      <w:start w:val="1"/>
      <w:numFmt w:val="decimal"/>
      <w:lvlText w:val="%4."/>
      <w:lvlJc w:val="left"/>
      <w:pPr>
        <w:ind w:left="2505" w:hanging="360"/>
      </w:pPr>
    </w:lvl>
    <w:lvl w:ilvl="4" w:tplc="10090019" w:tentative="1">
      <w:start w:val="1"/>
      <w:numFmt w:val="lowerLetter"/>
      <w:lvlText w:val="%5."/>
      <w:lvlJc w:val="left"/>
      <w:pPr>
        <w:ind w:left="3225" w:hanging="360"/>
      </w:pPr>
    </w:lvl>
    <w:lvl w:ilvl="5" w:tplc="1009001B" w:tentative="1">
      <w:start w:val="1"/>
      <w:numFmt w:val="lowerRoman"/>
      <w:lvlText w:val="%6."/>
      <w:lvlJc w:val="right"/>
      <w:pPr>
        <w:ind w:left="3945" w:hanging="180"/>
      </w:pPr>
    </w:lvl>
    <w:lvl w:ilvl="6" w:tplc="1009000F" w:tentative="1">
      <w:start w:val="1"/>
      <w:numFmt w:val="decimal"/>
      <w:lvlText w:val="%7."/>
      <w:lvlJc w:val="left"/>
      <w:pPr>
        <w:ind w:left="4665" w:hanging="360"/>
      </w:pPr>
    </w:lvl>
    <w:lvl w:ilvl="7" w:tplc="10090019" w:tentative="1">
      <w:start w:val="1"/>
      <w:numFmt w:val="lowerLetter"/>
      <w:lvlText w:val="%8."/>
      <w:lvlJc w:val="left"/>
      <w:pPr>
        <w:ind w:left="5385" w:hanging="360"/>
      </w:pPr>
    </w:lvl>
    <w:lvl w:ilvl="8" w:tplc="1009001B" w:tentative="1">
      <w:start w:val="1"/>
      <w:numFmt w:val="lowerRoman"/>
      <w:lvlText w:val="%9."/>
      <w:lvlJc w:val="right"/>
      <w:pPr>
        <w:ind w:left="6105" w:hanging="180"/>
      </w:pPr>
    </w:lvl>
  </w:abstractNum>
  <w:abstractNum w:abstractNumId="3" w15:restartNumberingAfterBreak="0">
    <w:nsid w:val="70844C13"/>
    <w:multiLevelType w:val="hybridMultilevel"/>
    <w:tmpl w:val="8B9E9DD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79F33DB2"/>
    <w:multiLevelType w:val="hybridMultilevel"/>
    <w:tmpl w:val="52B8E372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283468109">
    <w:abstractNumId w:val="1"/>
  </w:num>
  <w:num w:numId="2" w16cid:durableId="473765684">
    <w:abstractNumId w:val="0"/>
  </w:num>
  <w:num w:numId="3" w16cid:durableId="790318785">
    <w:abstractNumId w:val="2"/>
  </w:num>
  <w:num w:numId="4" w16cid:durableId="1773013692">
    <w:abstractNumId w:val="4"/>
  </w:num>
  <w:num w:numId="5" w16cid:durableId="1159275621">
    <w:abstractNumId w:val="3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G0MDE0M7Ewt7Q0tzRW0lEKTi0uzszPAykwrAUAS3hzVCwAAAA="/>
  </w:docVars>
  <w:rsids>
    <w:rsidRoot w:val="000D6555"/>
    <w:rsid w:val="000110B3"/>
    <w:rsid w:val="000418FA"/>
    <w:rsid w:val="00076401"/>
    <w:rsid w:val="00096CAE"/>
    <w:rsid w:val="000D6555"/>
    <w:rsid w:val="00124FFA"/>
    <w:rsid w:val="00132EB8"/>
    <w:rsid w:val="0017729A"/>
    <w:rsid w:val="001F4745"/>
    <w:rsid w:val="00250F4C"/>
    <w:rsid w:val="002B6269"/>
    <w:rsid w:val="0037315C"/>
    <w:rsid w:val="00383B36"/>
    <w:rsid w:val="003B23F1"/>
    <w:rsid w:val="003B77DF"/>
    <w:rsid w:val="00421B4B"/>
    <w:rsid w:val="00480582"/>
    <w:rsid w:val="005E214F"/>
    <w:rsid w:val="005E303D"/>
    <w:rsid w:val="006D4ACF"/>
    <w:rsid w:val="00933C65"/>
    <w:rsid w:val="00942BF7"/>
    <w:rsid w:val="00A722F0"/>
    <w:rsid w:val="00A8481A"/>
    <w:rsid w:val="00AA2990"/>
    <w:rsid w:val="00AA62AB"/>
    <w:rsid w:val="00AD3751"/>
    <w:rsid w:val="00B12C80"/>
    <w:rsid w:val="00B40449"/>
    <w:rsid w:val="00C20103"/>
    <w:rsid w:val="00C66697"/>
    <w:rsid w:val="00C80F7C"/>
    <w:rsid w:val="00C81CE7"/>
    <w:rsid w:val="00CC047D"/>
    <w:rsid w:val="00DE2027"/>
    <w:rsid w:val="00DE2D48"/>
    <w:rsid w:val="00E14091"/>
    <w:rsid w:val="00E33238"/>
    <w:rsid w:val="00E818F0"/>
    <w:rsid w:val="00E85B28"/>
    <w:rsid w:val="00F424AB"/>
    <w:rsid w:val="00F745F3"/>
    <w:rsid w:val="00F86A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9433E3"/>
  <w15:docId w15:val="{1C706074-887A-4FA0-897D-F05209EC4878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pPr>
      <w:spacing w:after="270" w:line="265" w:lineRule="auto"/>
      <w:ind w:left="10" w:hanging="10"/>
      <w:jc w:val="both"/>
    </w:pPr>
    <w:rPr>
      <w:rFonts w:ascii="Times New Roman" w:hAnsi="Times New Roman" w:eastAsia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64"/>
      <w:ind w:left="10" w:hanging="10"/>
      <w:outlineLvl w:val="0"/>
    </w:pPr>
    <w:rPr>
      <w:rFonts w:ascii="Cambria" w:hAnsi="Cambria" w:eastAsia="Cambria" w:cs="Cambria"/>
      <w:b/>
      <w:color w:val="365F91"/>
      <w:sz w:val="28"/>
      <w:u w:val="single" w:color="365F9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Pr>
      <w:rFonts w:ascii="Cambria" w:hAnsi="Cambria" w:eastAsia="Cambria" w:cs="Cambria"/>
      <w:b/>
      <w:color w:val="365F91"/>
      <w:sz w:val="28"/>
      <w:u w:val="single" w:color="365F91"/>
    </w:rPr>
  </w:style>
  <w:style w:type="paragraph" w:styleId="ListParagraph">
    <w:name w:val="List Paragraph"/>
    <w:basedOn w:val="Normal"/>
    <w:uiPriority w:val="34"/>
    <w:qFormat/>
    <w:rsid w:val="002B6269"/>
    <w:pPr>
      <w:ind w:left="720"/>
      <w:contextualSpacing/>
    </w:pPr>
  </w:style>
  <w:style w:type="character" w:styleId="normaltextrun" w:customStyle="1">
    <w:name w:val="normaltextrun"/>
    <w:basedOn w:val="DefaultParagraphFont"/>
    <w:rsid w:val="00F424AB"/>
  </w:style>
  <w:style w:type="character" w:styleId="Hyperlink">
    <w:name w:val="Hyperlink"/>
    <w:basedOn w:val="DefaultParagraphFont"/>
    <w:uiPriority w:val="99"/>
    <w:unhideWhenUsed/>
    <w:rsid w:val="00F745F3"/>
    <w:rPr>
      <w:color w:val="0563C1" w:themeColor="hyperlink"/>
      <w:u w:val="single"/>
    </w:rPr>
  </w:style>
  <w:style w:type="character" w:styleId="ui-provider" w:customStyle="1">
    <w:name w:val="ui-provider"/>
    <w:basedOn w:val="DefaultParagraphFont"/>
    <w:rsid w:val="00E140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jpg"/><Relationship Id="rId18" Type="http://schemas.openxmlformats.org/officeDocument/2006/relationships/header" Target="header2.xml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microsoft.com/office/2007/relationships/hdphoto" Target="media/hdphoto1.wdp"/><Relationship Id="rId17" Type="http://schemas.openxmlformats.org/officeDocument/2006/relationships/header" Target="header1.xm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hyperlink" Target="https://youtu.be/q_B3yAM4PH0" TargetMode="External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emf"/><Relationship Id="rId23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jpg"/><Relationship Id="rId22" Type="http://schemas.openxmlformats.org/officeDocument/2006/relationships/footer" Target="footer3.xml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2DD839211D94843B2DAE2B79DBFDFAA" ma:contentTypeVersion="3" ma:contentTypeDescription="Create a new document." ma:contentTypeScope="" ma:versionID="a3e391cd97b67783ab335ac4a157b106">
  <xsd:schema xmlns:xsd="http://www.w3.org/2001/XMLSchema" xmlns:xs="http://www.w3.org/2001/XMLSchema" xmlns:p="http://schemas.microsoft.com/office/2006/metadata/properties" xmlns:ns2="cb954b2e-e4be-42dc-a08f-d9fd2dc06d13" targetNamespace="http://schemas.microsoft.com/office/2006/metadata/properties" ma:root="true" ma:fieldsID="80152c7cba56f27ba35e08f8daa05da4" ns2:_="">
    <xsd:import namespace="cb954b2e-e4be-42dc-a08f-d9fd2dc06d1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b954b2e-e4be-42dc-a08f-d9fd2dc06d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60BC69C-CFAE-4EC7-9650-3EC1A4DDA14A}"/>
</file>

<file path=customXml/itemProps2.xml><?xml version="1.0" encoding="utf-8"?>
<ds:datastoreItem xmlns:ds="http://schemas.openxmlformats.org/officeDocument/2006/customXml" ds:itemID="{6DCA59BD-4A4C-457D-BAD3-91139DA217BE}"/>
</file>

<file path=customXml/itemProps3.xml><?xml version="1.0" encoding="utf-8"?>
<ds:datastoreItem xmlns:ds="http://schemas.openxmlformats.org/officeDocument/2006/customXml" ds:itemID="{8A113941-DA66-4D41-86C2-FCA781D421F0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6</Pages>
  <Words>1491</Words>
  <Characters>850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seen meem</dc:creator>
  <cp:keywords/>
  <cp:lastModifiedBy>Muhibul Haque Bhuyan</cp:lastModifiedBy>
  <cp:revision>16</cp:revision>
  <cp:lastPrinted>2023-03-26T16:26:00Z</cp:lastPrinted>
  <dcterms:created xsi:type="dcterms:W3CDTF">2023-03-26T14:52:00Z</dcterms:created>
  <dcterms:modified xsi:type="dcterms:W3CDTF">2023-04-0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7c425fb8b4f548ae381798cd82dd875e771bd8f8f3e5f95db300cc4dc07c04</vt:lpwstr>
  </property>
  <property fmtid="{D5CDD505-2E9C-101B-9397-08002B2CF9AE}" pid="3" name="ContentTypeId">
    <vt:lpwstr>0x01010092DD839211D94843B2DAE2B79DBFDFAA</vt:lpwstr>
  </property>
</Properties>
</file>